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BD418B" w14:textId="7D0C522D" w:rsidR="00967825" w:rsidRPr="005A7E04" w:rsidRDefault="005A7E04">
      <w:pPr>
        <w:pStyle w:val="a4"/>
      </w:pPr>
      <w:r>
        <w:t>Отчёт по лабораторной работе №</w:t>
      </w:r>
      <w:r w:rsidRPr="005A7E04">
        <w:t>9</w:t>
      </w:r>
    </w:p>
    <w:p w14:paraId="3A882B6B" w14:textId="6955CCF1" w:rsidR="00967825" w:rsidRPr="005A7E04" w:rsidRDefault="00944A9D">
      <w:pPr>
        <w:pStyle w:val="a5"/>
        <w:rPr>
          <w:lang w:val="en-US"/>
        </w:rPr>
      </w:pPr>
      <w:r>
        <w:t xml:space="preserve">По теме: </w:t>
      </w:r>
      <w:r w:rsidR="005A7E04" w:rsidRPr="005A7E04">
        <w:t>Понятие подпрограммы. Отладчик GDB.</w:t>
      </w:r>
    </w:p>
    <w:p w14:paraId="14F66B03" w14:textId="193E2CF6" w:rsidR="00967825" w:rsidRDefault="00944A9D">
      <w:pPr>
        <w:pStyle w:val="Author"/>
      </w:pPr>
      <w:r>
        <w:t>Выполнил</w:t>
      </w:r>
      <w:r w:rsidR="00314BF7">
        <w:t>:</w:t>
      </w:r>
      <w:r>
        <w:t xml:space="preserve"> </w:t>
      </w:r>
      <w:proofErr w:type="spellStart"/>
      <w:r w:rsidR="00081A07">
        <w:t>Пателепень</w:t>
      </w:r>
      <w:proofErr w:type="spellEnd"/>
      <w:r w:rsidR="00081A07">
        <w:t xml:space="preserve"> Филипп Максимович</w:t>
      </w:r>
      <w:r>
        <w:t>, НММбд-04-24</w:t>
      </w:r>
      <w:r w:rsidR="00314BF7">
        <w:t>.</w:t>
      </w:r>
    </w:p>
    <w:p w14:paraId="66DBAAE2" w14:textId="05BB9920" w:rsidR="00967825" w:rsidRDefault="005A7E04">
      <w:pPr>
        <w:pStyle w:val="1"/>
      </w:pPr>
      <w:bookmarkStart w:id="0" w:name="_Toc183367768"/>
      <w:bookmarkStart w:id="1" w:name="цель-работы"/>
      <w:r w:rsidRPr="005A7E04">
        <w:t>9</w:t>
      </w:r>
      <w:r w:rsidR="00C35A56">
        <w:t>.1</w:t>
      </w:r>
      <w:r w:rsidR="00081A07">
        <w:t xml:space="preserve">. </w:t>
      </w:r>
      <w:r w:rsidR="00944A9D">
        <w:t>Цель работы</w:t>
      </w:r>
      <w:bookmarkEnd w:id="0"/>
    </w:p>
    <w:p w14:paraId="77811C48" w14:textId="65E3B3BC" w:rsidR="00081A07" w:rsidRDefault="00081A07" w:rsidP="00081A07">
      <w:pPr>
        <w:pStyle w:val="FirstParagraph"/>
      </w:pPr>
      <w:bookmarkStart w:id="2" w:name="_Toc183367769"/>
      <w:bookmarkStart w:id="3" w:name="ход-выполнения-лабораторной-работы"/>
      <w:bookmarkEnd w:id="1"/>
      <w:r>
        <w:t xml:space="preserve">Приобретение </w:t>
      </w:r>
      <w:r w:rsidR="005A7E04" w:rsidRPr="005A7E04">
        <w:t>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p w14:paraId="31C08808" w14:textId="5987682F" w:rsidR="00967825" w:rsidRDefault="005A7E04" w:rsidP="00314BF7">
      <w:pPr>
        <w:pStyle w:val="1"/>
        <w:spacing w:line="360" w:lineRule="auto"/>
      </w:pPr>
      <w:r w:rsidRPr="005A7E04">
        <w:t>9</w:t>
      </w:r>
      <w:r>
        <w:t>.</w:t>
      </w:r>
      <w:r w:rsidRPr="005A7E04">
        <w:t>4</w:t>
      </w:r>
      <w:r w:rsidR="00081A07">
        <w:t xml:space="preserve">. </w:t>
      </w:r>
      <w:r w:rsidR="00944A9D">
        <w:t>Ход выполнения лабораторной работы</w:t>
      </w:r>
      <w:bookmarkEnd w:id="2"/>
    </w:p>
    <w:p w14:paraId="7266E3E5" w14:textId="15E5DA6F" w:rsidR="00C35A56" w:rsidRPr="00C35A56" w:rsidRDefault="005A7E04" w:rsidP="00C35A56">
      <w:r w:rsidRPr="005A7E04">
        <w:t>9</w:t>
      </w:r>
      <w:r>
        <w:t>.</w:t>
      </w:r>
      <w:r w:rsidRPr="005A7E04">
        <w:t>4</w:t>
      </w:r>
      <w:r w:rsidR="00C35A56" w:rsidRPr="00C35A56">
        <w:t xml:space="preserve">.1. </w:t>
      </w:r>
      <w:r w:rsidRPr="005A7E04">
        <w:t>Реализация подпрограмм в NASM</w:t>
      </w:r>
    </w:p>
    <w:p w14:paraId="1278798E" w14:textId="6B258EBC" w:rsidR="00466B59" w:rsidRPr="00466B59" w:rsidRDefault="00C35A56" w:rsidP="005A7E04">
      <w:pPr>
        <w:numPr>
          <w:ilvl w:val="0"/>
          <w:numId w:val="13"/>
        </w:numPr>
        <w:spacing w:after="0" w:line="276" w:lineRule="auto"/>
      </w:pPr>
      <w:r w:rsidRPr="0005258C">
        <w:t xml:space="preserve">Я </w:t>
      </w:r>
      <w:r w:rsidR="005A7E04" w:rsidRPr="005A7E04">
        <w:t xml:space="preserve">создал каталог для выполнения лабораторной работы № 9, перешёл в него и создал файл lab09-1.asm: </w:t>
      </w:r>
      <w:r w:rsidR="00466B59" w:rsidRPr="00466B59">
        <w:rPr>
          <w:noProof/>
        </w:rPr>
        <w:t xml:space="preserve"> </w:t>
      </w:r>
    </w:p>
    <w:p w14:paraId="393C7701" w14:textId="77777777" w:rsidR="00466B59" w:rsidRPr="005A7E04" w:rsidRDefault="00466B59" w:rsidP="00466B59">
      <w:pPr>
        <w:spacing w:after="0" w:line="276" w:lineRule="auto"/>
        <w:ind w:left="720"/>
        <w:rPr>
          <w:noProof/>
        </w:rPr>
      </w:pPr>
    </w:p>
    <w:p w14:paraId="4CFB85B7" w14:textId="4F55018A" w:rsidR="00C35A56" w:rsidRDefault="005A7E04" w:rsidP="00466B59">
      <w:pPr>
        <w:spacing w:after="0" w:line="276" w:lineRule="auto"/>
        <w:ind w:left="720"/>
        <w:rPr>
          <w:lang w:val="en-US"/>
        </w:rPr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2CFEC005" wp14:editId="1BC42891">
            <wp:extent cx="5730240" cy="693420"/>
            <wp:effectExtent l="0" t="0" r="3810" b="0"/>
            <wp:docPr id="23" name="Рисунок 23" descr="https://lh7-rt.googleusercontent.com/docsz/AD_4nXdVH-s5mTmu346rHA6zNQSl2Esl6UvxO94K8U_FC1GZeEj62siNXfcTMEHu30TaohNTvYQB7aETt68zheXy1zzWvxCGEOteQ0G73zNVRSS6HiUjUVIBJnQX88TxFlD81ygslnI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s://lh7-rt.googleusercontent.com/docsz/AD_4nXdVH-s5mTmu346rHA6zNQSl2Esl6UvxO94K8U_FC1GZeEj62siNXfcTMEHu30TaohNTvYQB7aETt68zheXy1zzWvxCGEOteQ0G73zNVRSS6HiUjUVIBJnQX88TxFlD81ygslnI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69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28F430" w14:textId="1A892612" w:rsidR="005A7E04" w:rsidRPr="005A7E04" w:rsidRDefault="005A7E04" w:rsidP="00466B59">
      <w:pPr>
        <w:spacing w:after="0" w:line="276" w:lineRule="auto"/>
        <w:ind w:left="720"/>
        <w:rPr>
          <w:lang w:val="en-US"/>
        </w:rPr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0DD3CD39" wp14:editId="46969970">
            <wp:extent cx="3619500" cy="1577340"/>
            <wp:effectExtent l="0" t="0" r="0" b="3810"/>
            <wp:docPr id="24" name="Рисунок 24" descr="https://lh7-rt.googleusercontent.com/docsz/AD_4nXdwEVnXgRrxWVc2ev6wcd9yfGwZUQdaUOMoFiwX2fd9_dbS1OBo66rkrJTd5QGr1jyPLozGccxHLcqZ7N8orwjQ45RMGy9ZzQSnWV5Z_zpgvpqYD3Ti1SY37dPFmPcy5tqdiY4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https://lh7-rt.googleusercontent.com/docsz/AD_4nXdwEVnXgRrxWVc2ev6wcd9yfGwZUQdaUOMoFiwX2fd9_dbS1OBo66rkrJTd5QGr1jyPLozGccxHLcqZ7N8orwjQ45RMGy9ZzQSnWV5Z_zpgvpqYD3Ti1SY37dPFmPcy5tqdiY4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57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18A29" w14:textId="77777777" w:rsidR="00466B59" w:rsidRPr="005A7E04" w:rsidRDefault="00466B59" w:rsidP="00466B59">
      <w:pPr>
        <w:spacing w:after="0" w:line="276" w:lineRule="auto"/>
        <w:ind w:left="720"/>
      </w:pPr>
    </w:p>
    <w:p w14:paraId="1678A852" w14:textId="7A4822E7" w:rsidR="00466B59" w:rsidRPr="00466B59" w:rsidRDefault="005A7E04" w:rsidP="005A7E04">
      <w:pPr>
        <w:pStyle w:val="FirstParagraph"/>
        <w:numPr>
          <w:ilvl w:val="0"/>
          <w:numId w:val="13"/>
        </w:numPr>
        <w:rPr>
          <w:noProof/>
        </w:rPr>
      </w:pPr>
      <w:r>
        <w:t>Я</w:t>
      </w:r>
      <w:r w:rsidR="00C35A56" w:rsidRPr="0005258C">
        <w:t xml:space="preserve"> </w:t>
      </w:r>
      <w:r w:rsidRPr="005A7E04">
        <w:t>ввел в файл lab09-1.asm те</w:t>
      </w:r>
      <w:proofErr w:type="gramStart"/>
      <w:r w:rsidRPr="005A7E04">
        <w:t>кст пр</w:t>
      </w:r>
      <w:proofErr w:type="gramEnd"/>
      <w:r w:rsidRPr="005A7E04">
        <w:t xml:space="preserve">ограммы из листинга 9.1. Создал исполняемый </w:t>
      </w:r>
      <w:proofErr w:type="gramStart"/>
      <w:r w:rsidRPr="005A7E04">
        <w:t>файл</w:t>
      </w:r>
      <w:proofErr w:type="gramEnd"/>
      <w:r w:rsidRPr="005A7E04">
        <w:t xml:space="preserve"> и проверьте его работу:</w:t>
      </w:r>
    </w:p>
    <w:p w14:paraId="6AFFE9C6" w14:textId="4E0F752F" w:rsidR="00466B59" w:rsidRDefault="005A7E04" w:rsidP="005A7E04">
      <w:pPr>
        <w:pStyle w:val="FirstParagraph"/>
        <w:ind w:left="720"/>
        <w:rPr>
          <w:noProof/>
        </w:rPr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lastRenderedPageBreak/>
        <w:drawing>
          <wp:inline distT="0" distB="0" distL="0" distR="0" wp14:anchorId="3B19B796" wp14:editId="7767A9EB">
            <wp:extent cx="5730240" cy="3238500"/>
            <wp:effectExtent l="0" t="0" r="3810" b="0"/>
            <wp:docPr id="25" name="Рисунок 25" descr="https://lh7-rt.googleusercontent.com/docsz/AD_4nXcbJDM-oTKMD1l6hiwYHGJVe40gtOUWRX6YBNRni6k1kRahWs7bJy-_vVZTuxEj7mZLbFQmVKOcFgyu-GPudfpOznw6lzCB52l1j3zho5RxFxh1As8GcORAJLY9hViK44PODQ4h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lh7-rt.googleusercontent.com/docsz/AD_4nXcbJDM-oTKMD1l6hiwYHGJVe40gtOUWRX6YBNRni6k1kRahWs7bJy-_vVZTuxEj7mZLbFQmVKOcFgyu-GPudfpOznw6lzCB52l1j3zho5RxFxh1As8GcORAJLY9hViK44PODQ4h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1616342B" wp14:editId="530D6F05">
            <wp:extent cx="5730240" cy="3268980"/>
            <wp:effectExtent l="0" t="0" r="3810" b="7620"/>
            <wp:docPr id="29" name="Рисунок 29" descr="https://lh7-rt.googleusercontent.com/docsz/AD_4nXckIimJv0eRugaCOrIi6TetH7HPPhdULX_YTxddslz8N5W9qLlnNEeHKtZvlgtxHzT-kSdLR00o_Fe3CYgdOACnyZdicKTJB02CmVfyjTaGpFutkZ1B8yVnFofElnLiPAGGd8Ku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https://lh7-rt.googleusercontent.com/docsz/AD_4nXckIimJv0eRugaCOrIi6TetH7HPPhdULX_YTxddslz8N5W9qLlnNEeHKtZvlgtxHzT-kSdLR00o_Fe3CYgdOACnyZdicKTJB02CmVfyjTaGpFutkZ1B8yVnFofElnLiPAGGd8Ku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26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lastRenderedPageBreak/>
        <w:drawing>
          <wp:inline distT="0" distB="0" distL="0" distR="0" wp14:anchorId="39A91B33" wp14:editId="27E7A3AF">
            <wp:extent cx="5730240" cy="1943100"/>
            <wp:effectExtent l="0" t="0" r="3810" b="0"/>
            <wp:docPr id="30" name="Рисунок 30" descr="https://lh7-rt.googleusercontent.com/docsz/AD_4nXcO_Odssm8Gj5THRYhf_sTR4DIh1R5jRlaaipvEn7BZGioP6kUsse4sS3A8TCAwcjsvE1j7TOxqbvxNTVHUkDplz3-buDet09-rx99gKUjjFQAv4YbU0OAV0mb87Wswwkq1HSD-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https://lh7-rt.googleusercontent.com/docsz/AD_4nXcO_Odssm8Gj5THRYhf_sTR4DIh1R5jRlaaipvEn7BZGioP6kUsse4sS3A8TCAwcjsvE1j7TOxqbvxNTVHUkDplz3-buDet09-rx99gKUjjFQAv4YbU0OAV0mb87Wswwkq1HSD-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15E1B605" wp14:editId="0CF77468">
            <wp:extent cx="5730240" cy="1074420"/>
            <wp:effectExtent l="0" t="0" r="3810" b="0"/>
            <wp:docPr id="31" name="Рисунок 31" descr="https://lh7-rt.googleusercontent.com/docsz/AD_4nXeEkr_ZUaUsIpA_RNm9RdmB-sRqUbyklJcZiMKZjRo86bYpF5uthHzNaWla7CFen8AyMiZVwLnqDzU9hIcuVUFZ2eRFAHgRj4rHs-NVw8yuWKkQqvawiHoQ3KBzeulIIb5IglNz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https://lh7-rt.googleusercontent.com/docsz/AD_4nXeEkr_ZUaUsIpA_RNm9RdmB-sRqUbyklJcZiMKZjRo86bYpF5uthHzNaWla7CFen8AyMiZVwLnqDzU9hIcuVUFZ2eRFAHgRj4rHs-NVw8yuWKkQqvawiHoQ3KBzeulIIb5IglNz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0F7007" w14:textId="77777777" w:rsidR="005A7E04" w:rsidRPr="005A7E04" w:rsidRDefault="005A7E04" w:rsidP="005A7E04">
      <w:pPr>
        <w:pStyle w:val="a0"/>
      </w:pPr>
    </w:p>
    <w:p w14:paraId="5B8E109D" w14:textId="5266D380" w:rsidR="00C35A56" w:rsidRDefault="00C35A56" w:rsidP="005A7E04">
      <w:pPr>
        <w:numPr>
          <w:ilvl w:val="0"/>
          <w:numId w:val="13"/>
        </w:numPr>
        <w:spacing w:after="0" w:line="276" w:lineRule="auto"/>
      </w:pPr>
      <w:r w:rsidRPr="0005258C">
        <w:t xml:space="preserve">Я </w:t>
      </w:r>
      <w:r w:rsidR="005A7E04" w:rsidRPr="005A7E04">
        <w:t>изменил текст программы, добавив подпрограмму _</w:t>
      </w:r>
      <w:proofErr w:type="spellStart"/>
      <w:r w:rsidR="005A7E04" w:rsidRPr="005A7E04">
        <w:t>subcalcul</w:t>
      </w:r>
      <w:proofErr w:type="spellEnd"/>
      <w:r w:rsidR="005A7E04" w:rsidRPr="005A7E04">
        <w:t xml:space="preserve"> в подпрограмму _</w:t>
      </w:r>
      <w:proofErr w:type="spellStart"/>
      <w:r w:rsidR="005A7E04" w:rsidRPr="005A7E04">
        <w:t>calcul</w:t>
      </w:r>
      <w:proofErr w:type="spellEnd"/>
      <w:r w:rsidR="005A7E04" w:rsidRPr="005A7E04">
        <w:t>, для вычисления выражения</w:t>
      </w:r>
      <w:proofErr w:type="gramStart"/>
      <w:r w:rsidR="005A7E04" w:rsidRPr="005A7E04">
        <w:t xml:space="preserve"> 𝑓(𝑔(𝑥)), </w:t>
      </w:r>
      <w:proofErr w:type="gramEnd"/>
      <w:r w:rsidR="005A7E04" w:rsidRPr="005A7E04">
        <w:t>где 𝑥 вводится с клавиатуры, 𝑓(𝑥) = 2𝑥 + 7, 𝑔(𝑥) = 3𝑥 − 1. Т.е. 𝑥 передается в подпрограмму _</w:t>
      </w:r>
      <w:proofErr w:type="spellStart"/>
      <w:r w:rsidR="005A7E04" w:rsidRPr="005A7E04">
        <w:t>calcul</w:t>
      </w:r>
      <w:proofErr w:type="spellEnd"/>
      <w:r w:rsidR="005A7E04" w:rsidRPr="005A7E04">
        <w:t xml:space="preserve"> из нее в подпрограмму _</w:t>
      </w:r>
      <w:proofErr w:type="spellStart"/>
      <w:r w:rsidR="005A7E04" w:rsidRPr="005A7E04">
        <w:t>subcalcul</w:t>
      </w:r>
      <w:proofErr w:type="spellEnd"/>
      <w:r w:rsidR="005A7E04" w:rsidRPr="005A7E04">
        <w:t>, где вычисляется выражение</w:t>
      </w:r>
      <w:proofErr w:type="gramStart"/>
      <w:r w:rsidR="005A7E04" w:rsidRPr="005A7E04">
        <w:t xml:space="preserve"> 𝑔(𝑥), </w:t>
      </w:r>
      <w:proofErr w:type="gramEnd"/>
      <w:r w:rsidR="005A7E04" w:rsidRPr="005A7E04">
        <w:t>результат возвращается в _</w:t>
      </w:r>
      <w:proofErr w:type="spellStart"/>
      <w:r w:rsidR="005A7E04" w:rsidRPr="005A7E04">
        <w:t>calcul</w:t>
      </w:r>
      <w:proofErr w:type="spellEnd"/>
      <w:r w:rsidR="005A7E04" w:rsidRPr="005A7E04">
        <w:t xml:space="preserve"> и вычисляется выражение 𝑓(𝑔(𝑥)). Результат возвращается в основную программу для вывода результата на экран:</w:t>
      </w:r>
    </w:p>
    <w:p w14:paraId="4160E36A" w14:textId="5AEF681B" w:rsidR="005A7E04" w:rsidRPr="00466B59" w:rsidRDefault="005A7E04" w:rsidP="005A7E04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lastRenderedPageBreak/>
        <w:drawing>
          <wp:inline distT="0" distB="0" distL="0" distR="0" wp14:anchorId="66E88975" wp14:editId="1113F5D6">
            <wp:extent cx="5730240" cy="3116580"/>
            <wp:effectExtent l="0" t="0" r="3810" b="7620"/>
            <wp:docPr id="32" name="Рисунок 32" descr="https://lh7-rt.googleusercontent.com/docsz/AD_4nXf99uJ7r9d3Uv2bW8IC8vMsfT9DBKHpUrhhzTad9_sgaHTL7MZD2-iHa1YDQ15m7Cxj9P722_9ElCliOezaNuBPrD1jzowloAdsvdTGXacA9bJWlpMcZ2plDP-zkek3IUaynGU3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https://lh7-rt.googleusercontent.com/docsz/AD_4nXf99uJ7r9d3Uv2bW8IC8vMsfT9DBKHpUrhhzTad9_sgaHTL7MZD2-iHa1YDQ15m7Cxj9P722_9ElCliOezaNuBPrD1jzowloAdsvdTGXacA9bJWlpMcZ2plDP-zkek3IUaynGU3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116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533AA690" wp14:editId="10C4C829">
            <wp:extent cx="5730240" cy="3002280"/>
            <wp:effectExtent l="0" t="0" r="3810" b="7620"/>
            <wp:docPr id="33" name="Рисунок 33" descr="https://lh7-rt.googleusercontent.com/docsz/AD_4nXeqiwqvLOVlRw7-tdPdz1WmiK0P6zx2oL3QK0-cOh_nniESqCAZlZfCUFZHNIp3OUNbJ_jThpEpla3OKGCcTrXt7dG_RoKxJYomf-bT5U3HxnsEPSY-_FavP9BCN6z2G9zmdU8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https://lh7-rt.googleusercontent.com/docsz/AD_4nXeqiwqvLOVlRw7-tdPdz1WmiK0P6zx2oL3QK0-cOh_nniESqCAZlZfCUFZHNIp3OUNbJ_jThpEpla3OKGCcTrXt7dG_RoKxJYomf-bT5U3HxnsEPSY-_FavP9BCN6z2G9zmdU8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00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37FE6C54" wp14:editId="03CA5FF3">
            <wp:extent cx="5730240" cy="228600"/>
            <wp:effectExtent l="0" t="0" r="3810" b="0"/>
            <wp:docPr id="34" name="Рисунок 34" descr="https://lh7-rt.googleusercontent.com/docsz/AD_4nXdnStvf8MSNQ8wzK1n548Wb5fJqE9sq7UzlXKVDe1KmN_qTvxs8v4SLMgoiDACeq_iPmA96R7n2PaH5geHMRBRiUP8sZG9NaNlEs95xnaKhZ4DvgKC6BZGGTChOriCZKlVyYgk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https://lh7-rt.googleusercontent.com/docsz/AD_4nXdnStvf8MSNQ8wzK1n548Wb5fJqE9sq7UzlXKVDe1KmN_qTvxs8v4SLMgoiDACeq_iPmA96R7n2PaH5geHMRBRiUP8sZG9NaNlEs95xnaKhZ4DvgKC6BZGGTChOriCZKlVyYgk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147C0852" wp14:editId="4840043D">
            <wp:extent cx="5730240" cy="944880"/>
            <wp:effectExtent l="0" t="0" r="3810" b="7620"/>
            <wp:docPr id="35" name="Рисунок 35" descr="https://lh7-rt.googleusercontent.com/docsz/AD_4nXdS0CyF_xWorJedHTdsgXcq4bqYutqAwMKjbidOmc0lZdlHwhSiaoY_wzdDepqEAkzKcyTRA8dCHXINak9FnJaL_QwWXDxLd4ZWyL9KlMZehLqobE-TOcBEFQQEc5bWrLdl_Br6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https://lh7-rt.googleusercontent.com/docsz/AD_4nXdS0CyF_xWorJedHTdsgXcq4bqYutqAwMKjbidOmc0lZdlHwhSiaoY_wzdDepqEAkzKcyTRA8dCHXINak9FnJaL_QwWXDxLd4ZWyL9KlMZehLqobE-TOcBEFQQEc5bWrLdl_Br6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56BA7" w14:textId="4DCCB5A2" w:rsidR="00C35A56" w:rsidRPr="005A7E04" w:rsidRDefault="00C35A56" w:rsidP="005A7E04">
      <w:pPr>
        <w:spacing w:after="0" w:line="276" w:lineRule="auto"/>
      </w:pPr>
    </w:p>
    <w:p w14:paraId="68133120" w14:textId="0F0F04ED" w:rsidR="00466B59" w:rsidRDefault="00466B59" w:rsidP="00C35A56">
      <w:pPr>
        <w:spacing w:after="0" w:line="276" w:lineRule="auto"/>
        <w:ind w:left="720"/>
        <w:rPr>
          <w:lang w:val="en-US"/>
        </w:rPr>
      </w:pPr>
    </w:p>
    <w:p w14:paraId="1FD9D992" w14:textId="31CAE9F9" w:rsidR="00C35A56" w:rsidRDefault="005A7E04" w:rsidP="005A7E04">
      <w:pPr>
        <w:spacing w:after="0" w:line="276" w:lineRule="auto"/>
      </w:pPr>
      <w:r w:rsidRPr="005A7E04">
        <w:t xml:space="preserve">9.4.2. Отладка программ с помощью </w:t>
      </w:r>
      <w:r w:rsidRPr="005A7E04">
        <w:rPr>
          <w:lang w:val="en-US"/>
        </w:rPr>
        <w:t>GDB</w:t>
      </w:r>
    </w:p>
    <w:p w14:paraId="59691DBA" w14:textId="77777777" w:rsidR="00EE284C" w:rsidRPr="00EE284C" w:rsidRDefault="00EE284C" w:rsidP="005A7E04">
      <w:pPr>
        <w:spacing w:after="0" w:line="276" w:lineRule="auto"/>
      </w:pPr>
    </w:p>
    <w:p w14:paraId="3743D529" w14:textId="733E5C40" w:rsidR="00C35A56" w:rsidRDefault="005A7E04" w:rsidP="005A7E04">
      <w:pPr>
        <w:numPr>
          <w:ilvl w:val="0"/>
          <w:numId w:val="13"/>
        </w:numPr>
        <w:spacing w:after="0" w:line="276" w:lineRule="auto"/>
      </w:pPr>
      <w:r w:rsidRPr="005A7E04">
        <w:t>Я</w:t>
      </w:r>
      <w:proofErr w:type="gramStart"/>
      <w:r w:rsidRPr="005A7E04">
        <w:t xml:space="preserve"> С</w:t>
      </w:r>
      <w:proofErr w:type="gramEnd"/>
      <w:r w:rsidRPr="005A7E04">
        <w:t>оздал файл lab09-2.asm с текстом программы из Листинга 9.2.:</w:t>
      </w:r>
    </w:p>
    <w:p w14:paraId="131E24DC" w14:textId="1464C82E" w:rsidR="00466B59" w:rsidRDefault="00EE284C" w:rsidP="00EE284C">
      <w:pPr>
        <w:spacing w:after="0" w:line="276" w:lineRule="auto"/>
        <w:ind w:left="720"/>
        <w:rPr>
          <w:lang w:val="en-US"/>
        </w:rPr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lastRenderedPageBreak/>
        <w:drawing>
          <wp:inline distT="0" distB="0" distL="0" distR="0" wp14:anchorId="131230E9" wp14:editId="3BEB10F8">
            <wp:extent cx="5532120" cy="228600"/>
            <wp:effectExtent l="0" t="0" r="0" b="0"/>
            <wp:docPr id="36" name="Рисунок 36" descr="https://lh7-rt.googleusercontent.com/docsz/AD_4nXfp0nK2sxw3V71cxTrDA9AuHaN2zz2u_myKklF_KHOzoSMw5GforkRvo70ovljS_3-aFQNPIc8pHFaaDYfHhBF8w7Sj0xB-iWEffybmJ0U1BnYcZ-5T3X29zp1q7SPZrbYbdKVc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https://lh7-rt.googleusercontent.com/docsz/AD_4nXfp0nK2sxw3V71cxTrDA9AuHaN2zz2u_myKklF_KHOzoSMw5GforkRvo70ovljS_3-aFQNPIc8pHFaaDYfHhBF8w7Sj0xB-iWEffybmJ0U1BnYcZ-5T3X29zp1q7SPZrbYbdKVc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7D4881C3" wp14:editId="6B952A79">
            <wp:extent cx="5730240" cy="3246120"/>
            <wp:effectExtent l="0" t="0" r="3810" b="0"/>
            <wp:docPr id="37" name="Рисунок 37" descr="https://lh7-rt.googleusercontent.com/docsz/AD_4nXdW84ulkYYCBLnQr6QcuXB-DAx8Pj9vsMMBkwCvdAzZdQPajOob-BEWpXxHXk8_F8II83AlDYevA7XS2qKGt1To1HwVycBvgGel903-JJHjESSwKSpbACOEq_JS-RpCQQnPQAs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https://lh7-rt.googleusercontent.com/docsz/AD_4nXdW84ulkYYCBLnQr6QcuXB-DAx8Pj9vsMMBkwCvdAzZdQPajOob-BEWpXxHXk8_F8II83AlDYevA7XS2qKGt1To1HwVycBvgGel903-JJHjESSwKSpbACOEq_JS-RpCQQnPQAs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24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5FE257E4" wp14:editId="7BFF8380">
            <wp:extent cx="5730240" cy="160020"/>
            <wp:effectExtent l="0" t="0" r="3810" b="0"/>
            <wp:docPr id="38" name="Рисунок 38" descr="https://lh7-rt.googleusercontent.com/docsz/AD_4nXfazfrePWENNYd1I4ak2aAb6xvCHh6p-bGA-KuCtooLV9H9QDFInkCZvC534OvQ7Cnt777juAKMWmlQawQO6u4AHN66sEQ2DbxV3YZ9_1SzHUeXqdn4d9dhmoZrrsy37rCKDKo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https://lh7-rt.googleusercontent.com/docsz/AD_4nXfazfrePWENNYd1I4ak2aAb6xvCHh6p-bGA-KuCtooLV9H9QDFInkCZvC534OvQ7Cnt777juAKMWmlQawQO6u4AHN66sEQ2DbxV3YZ9_1SzHUeXqdn4d9dhmoZrrsy37rCKDKo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160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C04519" w14:textId="77777777" w:rsidR="00EE284C" w:rsidRPr="00EE284C" w:rsidRDefault="00EE284C" w:rsidP="00EE284C">
      <w:pPr>
        <w:spacing w:after="0" w:line="276" w:lineRule="auto"/>
        <w:ind w:left="720"/>
        <w:rPr>
          <w:lang w:val="en-US"/>
        </w:rPr>
      </w:pPr>
    </w:p>
    <w:p w14:paraId="182780B7" w14:textId="77777777" w:rsidR="00EE284C" w:rsidRPr="00EE284C" w:rsidRDefault="00C35A56" w:rsidP="00EE284C">
      <w:pPr>
        <w:numPr>
          <w:ilvl w:val="0"/>
          <w:numId w:val="13"/>
        </w:numPr>
        <w:spacing w:after="0" w:line="276" w:lineRule="auto"/>
      </w:pPr>
      <w:r w:rsidRPr="0005258C">
        <w:t xml:space="preserve">Я </w:t>
      </w:r>
      <w:r w:rsidR="00EE284C" w:rsidRPr="00EE284C">
        <w:t xml:space="preserve">получил исполняемый файл. Для работы с GDB в исполняемый файл необходимо добавить отладочную информацию, для этого трансляцию программ необходимо проводить с ключом ‘-g’. Я загрузил исполняемый файл в отладчик </w:t>
      </w:r>
      <w:proofErr w:type="spellStart"/>
      <w:r w:rsidR="00EE284C" w:rsidRPr="00EE284C">
        <w:t>gdb</w:t>
      </w:r>
      <w:proofErr w:type="spellEnd"/>
      <w:r w:rsidR="00EE284C" w:rsidRPr="00EE284C">
        <w:t xml:space="preserve"> и проверил работу программы, запустив ее в оболочке GDB с помощью команды </w:t>
      </w:r>
      <w:proofErr w:type="spellStart"/>
      <w:r w:rsidR="00EE284C" w:rsidRPr="00EE284C">
        <w:t>run</w:t>
      </w:r>
      <w:proofErr w:type="spellEnd"/>
      <w:r w:rsidR="00EE284C" w:rsidRPr="00EE284C">
        <w:t xml:space="preserve"> (сокращённо r):</w:t>
      </w:r>
      <w:r w:rsidR="00EE284C" w:rsidRPr="00EE284C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 </w:t>
      </w:r>
    </w:p>
    <w:p w14:paraId="0D38B34F" w14:textId="77777777" w:rsidR="00EE284C" w:rsidRDefault="00EE284C" w:rsidP="00EE284C">
      <w:pPr>
        <w:spacing w:after="0" w:line="276" w:lineRule="auto"/>
        <w:ind w:left="720"/>
        <w:rPr>
          <w:rFonts w:ascii="Arial" w:hAnsi="Arial" w:cs="Arial"/>
          <w:color w:val="000000"/>
          <w:sz w:val="22"/>
          <w:szCs w:val="22"/>
          <w:bdr w:val="none" w:sz="0" w:space="0" w:color="auto" w:frame="1"/>
          <w:lang w:val="en-US"/>
        </w:rPr>
      </w:pPr>
    </w:p>
    <w:p w14:paraId="52931A04" w14:textId="3E819B89" w:rsidR="00C35A56" w:rsidRPr="00EE284C" w:rsidRDefault="00EE284C" w:rsidP="00EE284C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38363A10" wp14:editId="1C7F47A2">
            <wp:extent cx="5730240" cy="3017520"/>
            <wp:effectExtent l="0" t="0" r="3810" b="0"/>
            <wp:docPr id="39" name="Рисунок 39" descr="https://lh7-rt.googleusercontent.com/docsz/AD_4nXeumkSXp-Tb0JuhAzRmNJaOhln38PE-I6BSw8XyVxI7q-flX5c6V8VxsBvvhbZepDGClu6G-PuAV_83gZc5vCMXGcDfQr0ZPG02syKxr-ac8u-08aDBywVW5Sst5zmEoDskhCw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https://lh7-rt.googleusercontent.com/docsz/AD_4nXeumkSXp-Tb0JuhAzRmNJaOhln38PE-I6BSw8XyVxI7q-flX5c6V8VxsBvvhbZepDGClu6G-PuAV_83gZc5vCMXGcDfQr0ZPG02syKxr-ac8u-08aDBywVW5Sst5zmEoDskhCw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2FFEE" w14:textId="77777777" w:rsidR="00C35A56" w:rsidRPr="0005258C" w:rsidRDefault="00C35A56" w:rsidP="00EE284C">
      <w:pPr>
        <w:spacing w:after="0" w:line="276" w:lineRule="auto"/>
      </w:pPr>
    </w:p>
    <w:p w14:paraId="625D08DB" w14:textId="77777777" w:rsidR="00EE284C" w:rsidRPr="00EE284C" w:rsidRDefault="00EE284C" w:rsidP="00EE284C">
      <w:pPr>
        <w:pStyle w:val="af1"/>
        <w:numPr>
          <w:ilvl w:val="0"/>
          <w:numId w:val="13"/>
        </w:numPr>
      </w:pPr>
      <w:r w:rsidRPr="00EE284C">
        <w:lastRenderedPageBreak/>
        <w:t xml:space="preserve">Для более подробного анализа программы установил </w:t>
      </w:r>
      <w:proofErr w:type="spellStart"/>
      <w:r w:rsidRPr="00EE284C">
        <w:t>брейкпоинт</w:t>
      </w:r>
      <w:proofErr w:type="spellEnd"/>
      <w:r w:rsidRPr="00EE284C">
        <w:t xml:space="preserve"> на метку _</w:t>
      </w:r>
      <w:proofErr w:type="spellStart"/>
      <w:r w:rsidRPr="00EE284C">
        <w:t>start</w:t>
      </w:r>
      <w:proofErr w:type="spellEnd"/>
      <w:r w:rsidRPr="00EE284C">
        <w:t>, с которой начинается выполнение любой ассемб</w:t>
      </w:r>
      <w:r>
        <w:t>лерной программы, и запустил её</w:t>
      </w:r>
      <w:r w:rsidRPr="00EE284C">
        <w:t xml:space="preserve">: </w:t>
      </w:r>
    </w:p>
    <w:p w14:paraId="53439DB0" w14:textId="77777777" w:rsidR="00EE284C" w:rsidRPr="00EE284C" w:rsidRDefault="00EE284C" w:rsidP="00EE284C">
      <w:pPr>
        <w:pStyle w:val="af1"/>
      </w:pPr>
    </w:p>
    <w:p w14:paraId="523AD430" w14:textId="2629AA1A" w:rsidR="00466B59" w:rsidRPr="00EE284C" w:rsidRDefault="00EE284C" w:rsidP="00EE284C">
      <w:pPr>
        <w:pStyle w:val="af1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7AEDC3AD" wp14:editId="40551426">
            <wp:extent cx="5735955" cy="768985"/>
            <wp:effectExtent l="0" t="0" r="0" b="0"/>
            <wp:docPr id="41" name="Рисунок 41" descr="https://lh7-rt.googleusercontent.com/docsz/AD_4nXdA-T35030V6-JAAjL2bExn1U19gN7SS5FJnva8d47MjXcGhHzzZLFe_cjrM6LsQYwm-pLDYj5cB2Kne41nJotbw0EjQCzHtGge9hjRnLIZ5IiQtBfOiP9xfkmvBTQ_wAScd-b_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 descr="https://lh7-rt.googleusercontent.com/docsz/AD_4nXdA-T35030V6-JAAjL2bExn1U19gN7SS5FJnva8d47MjXcGhHzzZLFe_cjrM6LsQYwm-pLDYj5cB2Kne41nJotbw0EjQCzHtGge9hjRnLIZ5IiQtBfOiP9xfkmvBTQ_wAScd-b_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76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0BCC78" w14:textId="6E4A2920" w:rsidR="00466B59" w:rsidRPr="00EE284C" w:rsidRDefault="00EE284C" w:rsidP="00EE284C">
      <w:pPr>
        <w:numPr>
          <w:ilvl w:val="0"/>
          <w:numId w:val="13"/>
        </w:numPr>
        <w:spacing w:after="0" w:line="276" w:lineRule="auto"/>
      </w:pPr>
      <w:r w:rsidRPr="00EE284C">
        <w:t xml:space="preserve">Далее я внимательно </w:t>
      </w:r>
      <w:proofErr w:type="gramStart"/>
      <w:r w:rsidRPr="00EE284C">
        <w:t xml:space="preserve">просмотрел </w:t>
      </w:r>
      <w:proofErr w:type="spellStart"/>
      <w:r w:rsidRPr="00EE284C">
        <w:t>дисассимилированный</w:t>
      </w:r>
      <w:proofErr w:type="spellEnd"/>
      <w:r w:rsidRPr="00EE284C">
        <w:t xml:space="preserve"> код программы с помощью команды </w:t>
      </w:r>
      <w:proofErr w:type="spellStart"/>
      <w:r w:rsidRPr="00EE284C">
        <w:t>disassemble</w:t>
      </w:r>
      <w:proofErr w:type="spellEnd"/>
      <w:r w:rsidRPr="00EE284C">
        <w:t xml:space="preserve"> начиная</w:t>
      </w:r>
      <w:proofErr w:type="gramEnd"/>
      <w:r w:rsidRPr="00EE284C">
        <w:t xml:space="preserve"> с метки _</w:t>
      </w:r>
      <w:proofErr w:type="spellStart"/>
      <w:r w:rsidRPr="00EE284C">
        <w:t>start</w:t>
      </w:r>
      <w:proofErr w:type="spellEnd"/>
      <w:r w:rsidRPr="00EE284C">
        <w:t>:</w:t>
      </w:r>
    </w:p>
    <w:p w14:paraId="2E573370" w14:textId="77777777" w:rsidR="00EE284C" w:rsidRPr="00466B59" w:rsidRDefault="00EE284C" w:rsidP="00EE284C">
      <w:pPr>
        <w:spacing w:after="0" w:line="276" w:lineRule="auto"/>
        <w:ind w:left="360"/>
      </w:pPr>
    </w:p>
    <w:p w14:paraId="563BB69F" w14:textId="2545DBB9" w:rsidR="00466B59" w:rsidRDefault="00EE284C" w:rsidP="00466B59">
      <w:pPr>
        <w:spacing w:after="0" w:line="276" w:lineRule="auto"/>
        <w:ind w:left="720"/>
        <w:rPr>
          <w:lang w:val="en-US"/>
        </w:rPr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57527F0C" wp14:editId="6CB98C3C">
            <wp:extent cx="5735955" cy="2140585"/>
            <wp:effectExtent l="0" t="0" r="0" b="0"/>
            <wp:docPr id="42" name="Рисунок 42" descr="https://lh7-rt.googleusercontent.com/docsz/AD_4nXfyQnMnwtCMetsX_DadAh0ojJaTI-gVUuwVkSSAuSfdN3nZXWi1GCV1rWx1Z7G76A1XsTeRIsHFaJjdYq_Tqp4ce_thVLDTlBpX1dm7bOpiZ40rC3-gzBdBarKWYFidN0YYfMSI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 descr="https://lh7-rt.googleusercontent.com/docsz/AD_4nXfyQnMnwtCMetsX_DadAh0ojJaTI-gVUuwVkSSAuSfdN3nZXWi1GCV1rWx1Z7G76A1XsTeRIsHFaJjdYq_Tqp4ce_thVLDTlBpX1dm7bOpiZ40rC3-gzBdBarKWYFidN0YYfMSI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214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57A579" w14:textId="77777777" w:rsidR="00466B59" w:rsidRPr="00466B59" w:rsidRDefault="00466B59" w:rsidP="00466B59">
      <w:pPr>
        <w:spacing w:after="0" w:line="276" w:lineRule="auto"/>
        <w:ind w:left="720"/>
        <w:rPr>
          <w:lang w:val="en-US"/>
        </w:rPr>
      </w:pPr>
    </w:p>
    <w:p w14:paraId="2275F1EB" w14:textId="77777777" w:rsidR="00EE284C" w:rsidRPr="00EE284C" w:rsidRDefault="00EE284C" w:rsidP="00EE284C">
      <w:pPr>
        <w:numPr>
          <w:ilvl w:val="0"/>
          <w:numId w:val="13"/>
        </w:numPr>
        <w:spacing w:after="0" w:line="276" w:lineRule="auto"/>
      </w:pPr>
      <w:r w:rsidRPr="00EE284C">
        <w:t xml:space="preserve">Далее с помощью специальных команд я переключился на </w:t>
      </w:r>
      <w:proofErr w:type="spellStart"/>
      <w:r w:rsidRPr="00EE284C">
        <w:t>intel’овское</w:t>
      </w:r>
      <w:proofErr w:type="spellEnd"/>
      <w:r w:rsidRPr="00EE284C">
        <w:t xml:space="preserve"> отображение синтаксиса:</w:t>
      </w:r>
      <w:r w:rsidRPr="00EE284C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 </w:t>
      </w:r>
    </w:p>
    <w:p w14:paraId="0DA11A6A" w14:textId="77777777" w:rsidR="00EE284C" w:rsidRDefault="00EE284C" w:rsidP="00EE284C">
      <w:pPr>
        <w:spacing w:after="0" w:line="276" w:lineRule="auto"/>
        <w:ind w:left="720"/>
        <w:rPr>
          <w:rFonts w:ascii="Arial" w:hAnsi="Arial" w:cs="Arial"/>
          <w:color w:val="000000"/>
          <w:sz w:val="22"/>
          <w:szCs w:val="22"/>
          <w:bdr w:val="none" w:sz="0" w:space="0" w:color="auto" w:frame="1"/>
          <w:lang w:val="en-US"/>
        </w:rPr>
      </w:pPr>
    </w:p>
    <w:p w14:paraId="20CD0F9E" w14:textId="21CE97C5" w:rsidR="00C35A56" w:rsidRDefault="00EE284C" w:rsidP="00EE284C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10B58636" wp14:editId="64620711">
            <wp:extent cx="5735955" cy="2085340"/>
            <wp:effectExtent l="0" t="0" r="0" b="0"/>
            <wp:docPr id="43" name="Рисунок 43" descr="https://lh7-rt.googleusercontent.com/docsz/AD_4nXclSYuwo8ovuuUyok9X7x79MgQHVx7T4JWJbY-I40WMiL_E6zNNnQzY8R4RgHbZHFgvj6JsUfdWt2NnAglonROfQuzoYTAbHX7jMVrMXsLDXb05bOuN7-XKmXLlrsYMAVN0-v5g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https://lh7-rt.googleusercontent.com/docsz/AD_4nXclSYuwo8ovuuUyok9X7x79MgQHVx7T4JWJbY-I40WMiL_E6zNNnQzY8R4RgHbZHFgvj6JsUfdWt2NnAglonROfQuzoYTAbHX7jMVrMXsLDXb05bOuN7-XKmXLlrsYMAVN0-v5g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2085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55C66A" w14:textId="77777777" w:rsidR="00466B59" w:rsidRDefault="00466B59" w:rsidP="00C35A56">
      <w:pPr>
        <w:spacing w:after="0" w:line="276" w:lineRule="auto"/>
        <w:ind w:left="720"/>
        <w:rPr>
          <w:lang w:val="en-US"/>
        </w:rPr>
      </w:pPr>
    </w:p>
    <w:p w14:paraId="787F10AC" w14:textId="7C60530A" w:rsidR="00EE284C" w:rsidRPr="00EE284C" w:rsidRDefault="00EE284C" w:rsidP="00C35A56">
      <w:pPr>
        <w:spacing w:after="0" w:line="276" w:lineRule="auto"/>
        <w:ind w:left="720"/>
      </w:pPr>
      <w:r w:rsidRPr="00EE284C">
        <w:t xml:space="preserve">Отличие заключается в том, что в </w:t>
      </w:r>
      <w:proofErr w:type="spellStart"/>
      <w:r w:rsidRPr="00EE284C">
        <w:t>диссамилированном</w:t>
      </w:r>
      <w:proofErr w:type="spellEnd"/>
      <w:r w:rsidRPr="00EE284C">
        <w:t xml:space="preserve"> отображении в командах используют символы ‘%’ и ‘$’, а в </w:t>
      </w:r>
      <w:r w:rsidRPr="00EE284C">
        <w:rPr>
          <w:lang w:val="en-US"/>
        </w:rPr>
        <w:t>Intel</w:t>
      </w:r>
      <w:r w:rsidRPr="00EE284C">
        <w:t>’</w:t>
      </w:r>
      <w:proofErr w:type="spellStart"/>
      <w:r w:rsidRPr="00EE284C">
        <w:t>овском</w:t>
      </w:r>
      <w:proofErr w:type="spellEnd"/>
      <w:r w:rsidRPr="00EE284C">
        <w:t xml:space="preserve"> отображении эти символы отсутствуют.</w:t>
      </w:r>
    </w:p>
    <w:p w14:paraId="3DAF9138" w14:textId="77777777" w:rsidR="00EE284C" w:rsidRPr="00EE284C" w:rsidRDefault="00EE284C" w:rsidP="00C35A56">
      <w:pPr>
        <w:spacing w:after="0" w:line="276" w:lineRule="auto"/>
        <w:ind w:left="720"/>
      </w:pPr>
    </w:p>
    <w:p w14:paraId="65D20D0A" w14:textId="77777777" w:rsidR="00EE284C" w:rsidRPr="00EE284C" w:rsidRDefault="00EE284C" w:rsidP="00EE284C">
      <w:pPr>
        <w:numPr>
          <w:ilvl w:val="0"/>
          <w:numId w:val="13"/>
        </w:numPr>
        <w:spacing w:after="0" w:line="276" w:lineRule="auto"/>
      </w:pPr>
      <w:r w:rsidRPr="00EE284C">
        <w:t>Следующим шагом я включил режим псевдографики для более удобного анализа программы:</w:t>
      </w:r>
      <w:r w:rsidRPr="00EE284C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 </w:t>
      </w:r>
    </w:p>
    <w:p w14:paraId="6405476C" w14:textId="464B1F6F" w:rsidR="00EE284C" w:rsidRPr="00EE284C" w:rsidRDefault="00EE284C" w:rsidP="00EE284C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lastRenderedPageBreak/>
        <w:drawing>
          <wp:inline distT="0" distB="0" distL="0" distR="0" wp14:anchorId="038E3790" wp14:editId="5E648A64">
            <wp:extent cx="5735955" cy="2743200"/>
            <wp:effectExtent l="0" t="0" r="0" b="0"/>
            <wp:docPr id="44" name="Рисунок 44" descr="https://lh7-rt.googleusercontent.com/docsz/AD_4nXfE8dLomzazcfoCMkTZMxuvNXUIvq51fJvgVbrwv_cVYycgx6TqDFuUGbQQZ0qsVKne1abTkMyqIRUoiN0ymZz6djZyOlRCiNfRTUZ9gRHKumSd7jIIGETABwdKWCYduNsgGhTI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 descr="https://lh7-rt.googleusercontent.com/docsz/AD_4nXfE8dLomzazcfoCMkTZMxuvNXUIvq51fJvgVbrwv_cVYycgx6TqDFuUGbQQZ0qsVKne1abTkMyqIRUoiN0ymZz6djZyOlRCiNfRTUZ9gRHKumSd7jIIGETABwdKWCYduNsgGhTI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22DC8" w14:textId="3991D5F3" w:rsidR="00C35A56" w:rsidRPr="00EE284C" w:rsidRDefault="00EE284C" w:rsidP="00EE284C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4E8C7D19" wp14:editId="6DACB469">
            <wp:extent cx="5735955" cy="2860675"/>
            <wp:effectExtent l="0" t="0" r="0" b="0"/>
            <wp:docPr id="45" name="Рисунок 45" descr="https://lh7-rt.googleusercontent.com/docsz/AD_4nXektkp0-P8JcQoLyffcbThcLs-jl8mOkQeZS7rfey8VLLW3i0xT3Pt5EJpDyJfj2Iow_wkjHM-Oz2OfyDx-8Lc2d6J4_PJud_jjswEzACpZn6ljy2A-w7JRuBjRymFMVr53u2uf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 descr="https://lh7-rt.googleusercontent.com/docsz/AD_4nXektkp0-P8JcQoLyffcbThcLs-jl8mOkQeZS7rfey8VLLW3i0xT3Pt5EJpDyJfj2Iow_wkjHM-Oz2OfyDx-8Lc2d6J4_PJud_jjswEzACpZn6ljy2A-w7JRuBjRymFMVr53u2uf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286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36E10" w14:textId="77777777" w:rsidR="00EE284C" w:rsidRDefault="00EE284C" w:rsidP="00EE284C">
      <w:pPr>
        <w:spacing w:after="0" w:line="276" w:lineRule="auto"/>
        <w:rPr>
          <w:lang w:val="en-US"/>
        </w:rPr>
      </w:pPr>
    </w:p>
    <w:p w14:paraId="2E0A8A18" w14:textId="6881DF87" w:rsidR="00466B59" w:rsidRDefault="00EE284C" w:rsidP="00EE284C">
      <w:pPr>
        <w:spacing w:after="0" w:line="276" w:lineRule="auto"/>
      </w:pPr>
      <w:r w:rsidRPr="00EE284C">
        <w:t>9.4.2.1. Добавление точек останов</w:t>
      </w:r>
      <w:proofErr w:type="gramStart"/>
      <w:r w:rsidRPr="00EE284C">
        <w:t>а</w:t>
      </w:r>
      <w:r>
        <w:rPr>
          <w:lang w:val="en-US"/>
        </w:rPr>
        <w:t>(</w:t>
      </w:r>
      <w:proofErr w:type="gramEnd"/>
      <w:r>
        <w:t>метки</w:t>
      </w:r>
      <w:r>
        <w:rPr>
          <w:lang w:val="en-US"/>
        </w:rPr>
        <w:t>)</w:t>
      </w:r>
    </w:p>
    <w:p w14:paraId="30A640B0" w14:textId="77777777" w:rsidR="00EE284C" w:rsidRPr="00EE284C" w:rsidRDefault="00EE284C" w:rsidP="00EE284C">
      <w:pPr>
        <w:spacing w:after="0" w:line="276" w:lineRule="auto"/>
      </w:pPr>
    </w:p>
    <w:p w14:paraId="38F55AD6" w14:textId="77777777" w:rsidR="00EE284C" w:rsidRPr="00EE284C" w:rsidRDefault="00C35A56" w:rsidP="00EE284C">
      <w:pPr>
        <w:numPr>
          <w:ilvl w:val="0"/>
          <w:numId w:val="13"/>
        </w:numPr>
        <w:spacing w:after="0" w:line="276" w:lineRule="auto"/>
      </w:pPr>
      <w:r w:rsidRPr="0005258C">
        <w:t xml:space="preserve">Я </w:t>
      </w:r>
      <w:r w:rsidR="00EE284C" w:rsidRPr="00EE284C">
        <w:t xml:space="preserve">посмотрел наличие метки с помощью команды </w:t>
      </w:r>
      <w:proofErr w:type="spellStart"/>
      <w:r w:rsidR="00EE284C" w:rsidRPr="00EE284C">
        <w:t>info</w:t>
      </w:r>
      <w:proofErr w:type="spellEnd"/>
      <w:r w:rsidR="00EE284C" w:rsidRPr="00EE284C">
        <w:t xml:space="preserve"> </w:t>
      </w:r>
      <w:proofErr w:type="spellStart"/>
      <w:r w:rsidR="00EE284C" w:rsidRPr="00EE284C">
        <w:t>breakpoints</w:t>
      </w:r>
      <w:proofErr w:type="spellEnd"/>
      <w:r w:rsidR="00EE284C" w:rsidRPr="00EE284C">
        <w:t>, а также установил еще одну метку по адресу инструкции:</w:t>
      </w:r>
      <w:r w:rsidR="00EE284C" w:rsidRPr="00EE284C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 </w:t>
      </w:r>
    </w:p>
    <w:p w14:paraId="53A5E666" w14:textId="77777777" w:rsidR="00EE284C" w:rsidRDefault="00EE284C" w:rsidP="00EE284C">
      <w:pPr>
        <w:spacing w:after="0" w:line="276" w:lineRule="auto"/>
        <w:ind w:left="360"/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</w:pPr>
    </w:p>
    <w:p w14:paraId="1E84BB9C" w14:textId="6309AA31" w:rsidR="00EE284C" w:rsidRDefault="00EE284C" w:rsidP="00EE284C">
      <w:pPr>
        <w:spacing w:after="0" w:line="276" w:lineRule="auto"/>
        <w:ind w:left="36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171D9E5B" wp14:editId="285514BF">
            <wp:extent cx="3941445" cy="644525"/>
            <wp:effectExtent l="0" t="0" r="1905" b="3175"/>
            <wp:docPr id="49" name="Рисунок 49" descr="https://lh7-rt.googleusercontent.com/docsz/AD_4nXcyGQuQNL9a790NJihou28aApqRn8aySgmWQU73B8HLdoHlRaDTwOMSKN_3wRkwIpfJncITErdKMmeq_WI0zFw4iedit4vHe6kNxFtvVZuHGtvbOcXtgWnEwshk_XoNXJ8fihg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" descr="https://lh7-rt.googleusercontent.com/docsz/AD_4nXcyGQuQNL9a790NJihou28aApqRn8aySgmWQU73B8HLdoHlRaDTwOMSKN_3wRkwIpfJncITErdKMmeq_WI0zFw4iedit4vHe6kNxFtvVZuHGtvbOcXtgWnEwshk_XoNXJ8fihg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445" cy="64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D30C98" w14:textId="4D3AF61C" w:rsidR="00EE284C" w:rsidRDefault="00EE284C" w:rsidP="00EE284C">
      <w:pPr>
        <w:spacing w:after="0" w:line="276" w:lineRule="auto"/>
        <w:ind w:left="36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3523493E" wp14:editId="2DCDDA43">
            <wp:extent cx="4135755" cy="817245"/>
            <wp:effectExtent l="0" t="0" r="0" b="1905"/>
            <wp:docPr id="50" name="Рисунок 50" descr="https://lh7-rt.googleusercontent.com/docsz/AD_4nXcKGLtew3AK5TaU2_GWS7Axg4w0qzpQQvj0kXj6dH_K_nUPIqJTwhhQdnF12Tuz_EZt1goQlQVCvrPkEAXDmkUNhG-RxV-PTNg1pMk2jCXWalc_hUSxHGZSLEMaroCvIWNu-6o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 descr="https://lh7-rt.googleusercontent.com/docsz/AD_4nXcKGLtew3AK5TaU2_GWS7Axg4w0qzpQQvj0kXj6dH_K_nUPIqJTwhhQdnF12Tuz_EZt1goQlQVCvrPkEAXDmkUNhG-RxV-PTNg1pMk2jCXWalc_hUSxHGZSLEMaroCvIWNu-6o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5755" cy="817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8A71BD" w14:textId="77777777" w:rsidR="00EE284C" w:rsidRDefault="00EE284C" w:rsidP="00EE284C">
      <w:pPr>
        <w:spacing w:after="0" w:line="276" w:lineRule="auto"/>
        <w:ind w:left="360"/>
      </w:pPr>
    </w:p>
    <w:p w14:paraId="6A006BBB" w14:textId="51B15804" w:rsidR="00EE284C" w:rsidRPr="00EE284C" w:rsidRDefault="00EE284C" w:rsidP="00EE284C">
      <w:pPr>
        <w:spacing w:after="0" w:line="276" w:lineRule="auto"/>
      </w:pPr>
      <w:r w:rsidRPr="00EE284C">
        <w:t>9.4.2.2. Работа с данными программы в GDB</w:t>
      </w:r>
    </w:p>
    <w:p w14:paraId="2349D026" w14:textId="77777777" w:rsidR="009E4CA0" w:rsidRPr="009E4CA0" w:rsidRDefault="00EE284C" w:rsidP="00EE284C">
      <w:pPr>
        <w:numPr>
          <w:ilvl w:val="0"/>
          <w:numId w:val="13"/>
        </w:numPr>
        <w:spacing w:after="0" w:line="276" w:lineRule="auto"/>
      </w:pPr>
      <w:r>
        <w:lastRenderedPageBreak/>
        <w:t xml:space="preserve"> </w:t>
      </w:r>
      <w:r w:rsidRPr="00EE284C">
        <w:t xml:space="preserve">С помощью команды </w:t>
      </w:r>
      <w:proofErr w:type="spellStart"/>
      <w:r w:rsidRPr="00EE284C">
        <w:t>info</w:t>
      </w:r>
      <w:proofErr w:type="spellEnd"/>
      <w:r w:rsidRPr="00EE284C">
        <w:t xml:space="preserve"> </w:t>
      </w:r>
      <w:proofErr w:type="spellStart"/>
      <w:r w:rsidRPr="00EE284C">
        <w:t>registers</w:t>
      </w:r>
      <w:proofErr w:type="spellEnd"/>
      <w:r w:rsidRPr="00EE284C">
        <w:t xml:space="preserve"> (i r) я посмотрел значение регистров:</w:t>
      </w:r>
      <w:r w:rsidR="009E4CA0" w:rsidRPr="009E4CA0"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  <w:t xml:space="preserve"> </w:t>
      </w:r>
    </w:p>
    <w:p w14:paraId="0FFDB4AF" w14:textId="77777777" w:rsidR="009E4CA0" w:rsidRDefault="009E4CA0" w:rsidP="009E4CA0">
      <w:pPr>
        <w:spacing w:after="0" w:line="276" w:lineRule="auto"/>
        <w:ind w:left="720"/>
        <w:rPr>
          <w:rFonts w:ascii="Arial" w:hAnsi="Arial" w:cs="Arial"/>
          <w:color w:val="000000"/>
          <w:sz w:val="22"/>
          <w:szCs w:val="22"/>
          <w:bdr w:val="none" w:sz="0" w:space="0" w:color="auto" w:frame="1"/>
        </w:rPr>
      </w:pPr>
    </w:p>
    <w:p w14:paraId="4E48A319" w14:textId="61C2FA00" w:rsidR="00EE284C" w:rsidRDefault="009E4CA0" w:rsidP="009E4CA0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03D7450C" wp14:editId="7338DE4C">
            <wp:extent cx="5036185" cy="1648460"/>
            <wp:effectExtent l="0" t="0" r="0" b="8890"/>
            <wp:docPr id="51" name="Рисунок 51" descr="https://lh7-rt.googleusercontent.com/docsz/AD_4nXc25cOswYQPLQKkZ-UcUFleA-DcEoWQWxwON5YD5A2M453eYnT4ZbisC2rk42cgu9c1-DbwqSO-eQJ5e8usfDtIYORf0iuoqocqtEADZIq3pAQSbZDovvAu-7q5OUAoszvwz-ML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" descr="https://lh7-rt.googleusercontent.com/docsz/AD_4nXc25cOswYQPLQKkZ-UcUFleA-DcEoWQWxwON5YD5A2M453eYnT4ZbisC2rk42cgu9c1-DbwqSO-eQJ5e8usfDtIYORf0iuoqocqtEADZIq3pAQSbZDovvAu-7q5OUAoszvwz-ML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185" cy="164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D52815" w14:textId="77777777" w:rsidR="00EE284C" w:rsidRDefault="00EE284C" w:rsidP="00EE284C">
      <w:pPr>
        <w:spacing w:after="0" w:line="276" w:lineRule="auto"/>
        <w:ind w:left="360"/>
      </w:pPr>
    </w:p>
    <w:p w14:paraId="2242842B" w14:textId="07F2A05B" w:rsidR="00EE284C" w:rsidRDefault="009E4CA0" w:rsidP="009E4CA0">
      <w:pPr>
        <w:numPr>
          <w:ilvl w:val="0"/>
          <w:numId w:val="13"/>
        </w:numPr>
        <w:spacing w:after="0" w:line="276" w:lineRule="auto"/>
      </w:pPr>
      <w:r>
        <w:t xml:space="preserve"> </w:t>
      </w:r>
      <w:r w:rsidRPr="009E4CA0">
        <w:t>Далее я посмотрел значение переменной msg1 по имени:</w:t>
      </w:r>
    </w:p>
    <w:p w14:paraId="65992DA8" w14:textId="77777777" w:rsidR="009E4CA0" w:rsidRDefault="009E4CA0" w:rsidP="009E4CA0">
      <w:pPr>
        <w:spacing w:after="0" w:line="276" w:lineRule="auto"/>
        <w:ind w:left="720"/>
      </w:pPr>
    </w:p>
    <w:p w14:paraId="407961F8" w14:textId="33A3E779" w:rsidR="009E4CA0" w:rsidRDefault="009E4CA0" w:rsidP="009E4CA0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46103028" wp14:editId="5089057A">
            <wp:extent cx="5735955" cy="485140"/>
            <wp:effectExtent l="0" t="0" r="0" b="0"/>
            <wp:docPr id="52" name="Рисунок 52" descr="https://lh7-rt.googleusercontent.com/docsz/AD_4nXc0kxa6U8X_LLHA9Y6zPBnM262OOgemfheNRcAxa1zXerlgQAh4gtlD2rhurz5WG7owLcAXblZB3cvlOaVwr50KFlvTVS6FpN78wQlE_MbECLui74SHlu83pMmOORpPC8pnWB0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9" descr="https://lh7-rt.googleusercontent.com/docsz/AD_4nXc0kxa6U8X_LLHA9Y6zPBnM262OOgemfheNRcAxa1zXerlgQAh4gtlD2rhurz5WG7owLcAXblZB3cvlOaVwr50KFlvTVS6FpN78wQlE_MbECLui74SHlu83pMmOORpPC8pnWB0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48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B03C11" w14:textId="77777777" w:rsidR="009E4CA0" w:rsidRDefault="009E4CA0" w:rsidP="009E4CA0">
      <w:pPr>
        <w:spacing w:after="0" w:line="276" w:lineRule="auto"/>
        <w:ind w:left="720"/>
      </w:pPr>
    </w:p>
    <w:p w14:paraId="01FE65AE" w14:textId="39C4AAD5" w:rsidR="009E4CA0" w:rsidRDefault="009E4CA0" w:rsidP="009E4CA0">
      <w:pPr>
        <w:numPr>
          <w:ilvl w:val="0"/>
          <w:numId w:val="13"/>
        </w:numPr>
        <w:spacing w:after="0" w:line="276" w:lineRule="auto"/>
      </w:pPr>
      <w:r>
        <w:t xml:space="preserve"> </w:t>
      </w:r>
      <w:r w:rsidRPr="009E4CA0">
        <w:t>Посмотрел значение второй переменной msg2 по адресу:</w:t>
      </w:r>
    </w:p>
    <w:p w14:paraId="06DB4553" w14:textId="77777777" w:rsidR="009E4CA0" w:rsidRDefault="009E4CA0" w:rsidP="009E4CA0">
      <w:pPr>
        <w:spacing w:after="0" w:line="276" w:lineRule="auto"/>
        <w:ind w:left="720"/>
      </w:pPr>
    </w:p>
    <w:p w14:paraId="24FF46D6" w14:textId="23996277" w:rsidR="009E4CA0" w:rsidRDefault="009E4CA0" w:rsidP="009E4CA0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718A658D" wp14:editId="4B1FF225">
            <wp:extent cx="2660015" cy="325755"/>
            <wp:effectExtent l="0" t="0" r="6985" b="0"/>
            <wp:docPr id="53" name="Рисунок 53" descr="https://lh7-rt.googleusercontent.com/docsz/AD_4nXe-D0RxMnG9fN_72VMLfYhwWiLA3xJbOOaqbWxEjurPmohEAt6Uz1XQkeBkYo-GHbyB3rak-VeNPcjbT0Kpt0qkVCG4yjbd78oDMqmscggc9wX4u9eydmadekJZ3xznlHh5Zore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 descr="https://lh7-rt.googleusercontent.com/docsz/AD_4nXe-D0RxMnG9fN_72VMLfYhwWiLA3xJbOOaqbWxEjurPmohEAt6Uz1XQkeBkYo-GHbyB3rak-VeNPcjbT0Kpt0qkVCG4yjbd78oDMqmscggc9wX4u9eydmadekJZ3xznlHh5Zore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015" cy="32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4D56BB" w14:textId="77777777" w:rsidR="009E4CA0" w:rsidRDefault="009E4CA0" w:rsidP="009E4CA0">
      <w:pPr>
        <w:spacing w:after="0" w:line="276" w:lineRule="auto"/>
        <w:ind w:left="720"/>
      </w:pPr>
    </w:p>
    <w:p w14:paraId="48DA8A4A" w14:textId="004C24B2" w:rsidR="009E4CA0" w:rsidRDefault="009E4CA0" w:rsidP="009E4CA0">
      <w:pPr>
        <w:numPr>
          <w:ilvl w:val="0"/>
          <w:numId w:val="13"/>
        </w:numPr>
        <w:spacing w:after="0" w:line="276" w:lineRule="auto"/>
      </w:pPr>
      <w:r>
        <w:t xml:space="preserve"> </w:t>
      </w:r>
      <w:r w:rsidRPr="009E4CA0">
        <w:t xml:space="preserve">С помощью команды </w:t>
      </w:r>
      <w:proofErr w:type="spellStart"/>
      <w:r w:rsidRPr="009E4CA0">
        <w:t>set</w:t>
      </w:r>
      <w:proofErr w:type="spellEnd"/>
      <w:r w:rsidRPr="009E4CA0">
        <w:t xml:space="preserve"> я изменил первый символ переменной msg1:</w:t>
      </w:r>
    </w:p>
    <w:p w14:paraId="1DF9A665" w14:textId="77777777" w:rsidR="009E4CA0" w:rsidRDefault="009E4CA0" w:rsidP="009E4CA0">
      <w:pPr>
        <w:spacing w:after="0" w:line="276" w:lineRule="auto"/>
        <w:ind w:left="720"/>
      </w:pPr>
    </w:p>
    <w:p w14:paraId="0D71255B" w14:textId="212DA84A" w:rsidR="009E4CA0" w:rsidRDefault="009E4CA0" w:rsidP="009E4CA0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6CE2E87F" wp14:editId="3C54EDA5">
            <wp:extent cx="5735955" cy="873125"/>
            <wp:effectExtent l="0" t="0" r="0" b="3175"/>
            <wp:docPr id="54" name="Рисунок 54" descr="https://lh7-rt.googleusercontent.com/docsz/AD_4nXdjueN3IgNz16fg29EbxSCyHgjs-HtUzzuPLDUQ6VumYz1BcTf5X-lxyNQ4vDyDE6J41enyF5U03-G6oh38fyH3o8AX_Y0R8Gj8NJcNmrUX6vdIOwCZ8U524XFo70nn8cx34pGn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3" descr="https://lh7-rt.googleusercontent.com/docsz/AD_4nXdjueN3IgNz16fg29EbxSCyHgjs-HtUzzuPLDUQ6VumYz1BcTf5X-lxyNQ4vDyDE6J41enyF5U03-G6oh38fyH3o8AX_Y0R8Gj8NJcNmrUX6vdIOwCZ8U524XFo70nn8cx34pGn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87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2CB3E" w14:textId="77777777" w:rsidR="009E4CA0" w:rsidRDefault="009E4CA0" w:rsidP="009E4CA0">
      <w:pPr>
        <w:spacing w:after="0" w:line="276" w:lineRule="auto"/>
        <w:ind w:left="720"/>
      </w:pPr>
    </w:p>
    <w:p w14:paraId="04286D66" w14:textId="18C833C2" w:rsidR="009E4CA0" w:rsidRDefault="009E4CA0" w:rsidP="009E4CA0">
      <w:pPr>
        <w:numPr>
          <w:ilvl w:val="0"/>
          <w:numId w:val="13"/>
        </w:numPr>
        <w:spacing w:after="0" w:line="276" w:lineRule="auto"/>
      </w:pPr>
      <w:r>
        <w:t xml:space="preserve"> </w:t>
      </w:r>
      <w:r w:rsidRPr="009E4CA0">
        <w:t>Аналогично изменил переменную msg2:</w:t>
      </w:r>
    </w:p>
    <w:p w14:paraId="62F2EE48" w14:textId="77777777" w:rsidR="009E4CA0" w:rsidRDefault="009E4CA0" w:rsidP="009E4CA0">
      <w:pPr>
        <w:spacing w:after="0" w:line="276" w:lineRule="auto"/>
        <w:ind w:left="720"/>
      </w:pPr>
    </w:p>
    <w:p w14:paraId="30A9A856" w14:textId="444E3C0C" w:rsidR="009E4CA0" w:rsidRDefault="009E4CA0" w:rsidP="009E4CA0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73F766D0" wp14:editId="41751909">
            <wp:extent cx="2625725" cy="630555"/>
            <wp:effectExtent l="0" t="0" r="3175" b="0"/>
            <wp:docPr id="56" name="Рисунок 56" descr="https://lh7-rt.googleusercontent.com/docsz/AD_4nXclrKDfrE6udfYCdsObesXRSiyBq1eZ5MCaOsmF37S4fcuLD0ej69UagWqSSbR65qIUIigHJwjaLTYQ1iImFUbrWHB7hJ6u_lTtuEbNpWxnbZ8cFx1LXatC30pOopdoDbW_BcPb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 descr="https://lh7-rt.googleusercontent.com/docsz/AD_4nXclrKDfrE6udfYCdsObesXRSiyBq1eZ5MCaOsmF37S4fcuLD0ej69UagWqSSbR65qIUIigHJwjaLTYQ1iImFUbrWHB7hJ6u_lTtuEbNpWxnbZ8cFx1LXatC30pOopdoDbW_BcPb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5725" cy="63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BAF93" w14:textId="77777777" w:rsidR="009E4CA0" w:rsidRDefault="009E4CA0" w:rsidP="009E4CA0">
      <w:pPr>
        <w:spacing w:after="0" w:line="276" w:lineRule="auto"/>
      </w:pPr>
    </w:p>
    <w:p w14:paraId="552DBEEB" w14:textId="4A4187A0" w:rsidR="009E4CA0" w:rsidRDefault="009E4CA0" w:rsidP="009E4CA0">
      <w:pPr>
        <w:numPr>
          <w:ilvl w:val="0"/>
          <w:numId w:val="13"/>
        </w:numPr>
        <w:spacing w:after="0" w:line="276" w:lineRule="auto"/>
      </w:pPr>
      <w:r>
        <w:t xml:space="preserve"> </w:t>
      </w:r>
      <w:r w:rsidRPr="009E4CA0">
        <w:t xml:space="preserve">Я изменил значение регистра </w:t>
      </w:r>
      <w:proofErr w:type="spellStart"/>
      <w:r w:rsidRPr="009E4CA0">
        <w:t>ebx</w:t>
      </w:r>
      <w:proofErr w:type="spellEnd"/>
      <w:r w:rsidRPr="009E4CA0">
        <w:t xml:space="preserve"> с помощью команды </w:t>
      </w:r>
      <w:proofErr w:type="spellStart"/>
      <w:r w:rsidRPr="009E4CA0">
        <w:t>set</w:t>
      </w:r>
      <w:proofErr w:type="spellEnd"/>
      <w:r w:rsidRPr="009E4CA0">
        <w:t>:</w:t>
      </w:r>
    </w:p>
    <w:p w14:paraId="7345836E" w14:textId="77777777" w:rsidR="009E4CA0" w:rsidRDefault="009E4CA0" w:rsidP="009E4CA0">
      <w:pPr>
        <w:spacing w:after="0" w:line="276" w:lineRule="auto"/>
      </w:pPr>
    </w:p>
    <w:p w14:paraId="4CD01689" w14:textId="26BF2E52" w:rsidR="009E4CA0" w:rsidRDefault="009E4CA0" w:rsidP="009E4CA0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15099194" wp14:editId="2B20DCB1">
            <wp:extent cx="1496060" cy="942340"/>
            <wp:effectExtent l="0" t="0" r="8890" b="0"/>
            <wp:docPr id="57" name="Рисунок 57" descr="https://lh7-rt.googleusercontent.com/docsz/AD_4nXftU94Nq6j5izXiiBiFgVyqM9Fv7FHZfvFO0Grn4PQNTJNz9BindLkA6ICHYDN6GyNKGi-ebxKKyEt2EklnuzH3ZfzyNQE8pO0XshIJVlViTH2ffhZ2Hk5dG_ydPzI3prosJecq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 descr="https://lh7-rt.googleusercontent.com/docsz/AD_4nXftU94Nq6j5izXiiBiFgVyqM9Fv7FHZfvFO0Grn4PQNTJNz9BindLkA6ICHYDN6GyNKGi-ebxKKyEt2EklnuzH3ZfzyNQE8pO0XshIJVlViTH2ffhZ2Hk5dG_ydPzI3prosJecq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6060" cy="942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60C63A" w14:textId="77777777" w:rsidR="009E4CA0" w:rsidRDefault="009E4CA0" w:rsidP="009E4CA0">
      <w:pPr>
        <w:spacing w:after="0" w:line="276" w:lineRule="auto"/>
        <w:ind w:left="720"/>
      </w:pPr>
    </w:p>
    <w:p w14:paraId="0EA148A9" w14:textId="55EB5128" w:rsidR="009E4CA0" w:rsidRDefault="009E4CA0" w:rsidP="009E4CA0">
      <w:pPr>
        <w:spacing w:after="0" w:line="276" w:lineRule="auto"/>
        <w:ind w:left="720"/>
      </w:pPr>
      <w:r w:rsidRPr="009E4CA0">
        <w:lastRenderedPageBreak/>
        <w:t>Команда выводит различные значения т.к. в первый раз мы вносим в регистр значение 2, а во втором случае присваиваем регистру значение 2</w:t>
      </w:r>
    </w:p>
    <w:p w14:paraId="65FD5E1C" w14:textId="77777777" w:rsidR="009E4CA0" w:rsidRDefault="009E4CA0" w:rsidP="009E4CA0">
      <w:pPr>
        <w:spacing w:after="0" w:line="276" w:lineRule="auto"/>
        <w:ind w:left="720"/>
      </w:pPr>
    </w:p>
    <w:p w14:paraId="288C4A46" w14:textId="09058617" w:rsidR="009E4CA0" w:rsidRDefault="009E4CA0" w:rsidP="009E4CA0">
      <w:pPr>
        <w:numPr>
          <w:ilvl w:val="0"/>
          <w:numId w:val="13"/>
        </w:numPr>
        <w:spacing w:after="0" w:line="276" w:lineRule="auto"/>
      </w:pPr>
      <w:r>
        <w:t xml:space="preserve"> </w:t>
      </w:r>
      <w:r w:rsidRPr="009E4CA0">
        <w:t xml:space="preserve">Я завершил работу с файлом в отладчике с помощью </w:t>
      </w:r>
      <w:proofErr w:type="spellStart"/>
      <w:r w:rsidRPr="009E4CA0">
        <w:t>комманд</w:t>
      </w:r>
      <w:proofErr w:type="spellEnd"/>
      <w:r w:rsidRPr="009E4CA0">
        <w:t xml:space="preserve"> ‘c’, ‘</w:t>
      </w:r>
      <w:proofErr w:type="spellStart"/>
      <w:r w:rsidRPr="009E4CA0">
        <w:t>si</w:t>
      </w:r>
      <w:proofErr w:type="spellEnd"/>
      <w:r w:rsidRPr="009E4CA0">
        <w:t>’ и ‘</w:t>
      </w:r>
      <w:proofErr w:type="spellStart"/>
      <w:r w:rsidRPr="009E4CA0">
        <w:t>quit</w:t>
      </w:r>
      <w:proofErr w:type="spellEnd"/>
      <w:r w:rsidRPr="009E4CA0">
        <w:t>’:</w:t>
      </w:r>
    </w:p>
    <w:p w14:paraId="7B3C27FC" w14:textId="77777777" w:rsidR="009E4CA0" w:rsidRDefault="009E4CA0" w:rsidP="009E4CA0">
      <w:pPr>
        <w:spacing w:after="0" w:line="276" w:lineRule="auto"/>
        <w:ind w:left="720"/>
      </w:pPr>
    </w:p>
    <w:p w14:paraId="4DD6E263" w14:textId="62C5CB6D" w:rsidR="009E4CA0" w:rsidRDefault="009E4CA0" w:rsidP="009E4CA0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3C882C7C" wp14:editId="24336566">
            <wp:extent cx="2888615" cy="789940"/>
            <wp:effectExtent l="0" t="0" r="6985" b="0"/>
            <wp:docPr id="58" name="Рисунок 58" descr="https://lh7-rt.googleusercontent.com/docsz/AD_4nXcWjhjgJ2S6AyaSSg63CBIfOaFJSxK4YQfDuUssdqTEcYYLMbeHabS621mpOq8U92m0N8d_SmnAQpOEmsu0VYDq-62NTifnhh20WlDR3ncq95xw48i6rqyxLZSpFH2nOwrIzRM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1" descr="https://lh7-rt.googleusercontent.com/docsz/AD_4nXcWjhjgJ2S6AyaSSg63CBIfOaFJSxK4YQfDuUssdqTEcYYLMbeHabS621mpOq8U92m0N8d_SmnAQpOEmsu0VYDq-62NTifnhh20WlDR3ncq95xw48i6rqyxLZSpFH2nOwrIzRM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8615" cy="78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A6A5D7" w14:textId="77777777" w:rsidR="009E4CA0" w:rsidRDefault="009E4CA0" w:rsidP="009E4CA0">
      <w:pPr>
        <w:spacing w:after="0" w:line="276" w:lineRule="auto"/>
        <w:ind w:left="720"/>
      </w:pPr>
    </w:p>
    <w:p w14:paraId="56177B37" w14:textId="2A9E3010" w:rsidR="009E4CA0" w:rsidRDefault="009E4CA0" w:rsidP="009E4CA0">
      <w:pPr>
        <w:spacing w:after="0" w:line="276" w:lineRule="auto"/>
      </w:pPr>
      <w:r w:rsidRPr="009E4CA0">
        <w:t>9.4.2.3. Обработка аргументов командной строки в GDB</w:t>
      </w:r>
    </w:p>
    <w:p w14:paraId="47B7C2E9" w14:textId="77777777" w:rsidR="009E4CA0" w:rsidRDefault="009E4CA0" w:rsidP="009E4CA0">
      <w:pPr>
        <w:spacing w:after="0" w:line="276" w:lineRule="auto"/>
        <w:ind w:left="720"/>
      </w:pPr>
    </w:p>
    <w:p w14:paraId="33F5E417" w14:textId="63C09EF0" w:rsidR="009E4CA0" w:rsidRDefault="009E4CA0" w:rsidP="009E4CA0">
      <w:pPr>
        <w:numPr>
          <w:ilvl w:val="0"/>
          <w:numId w:val="13"/>
        </w:numPr>
        <w:spacing w:after="0" w:line="276" w:lineRule="auto"/>
      </w:pPr>
      <w:r>
        <w:t xml:space="preserve"> </w:t>
      </w:r>
      <w:r w:rsidRPr="009E4CA0">
        <w:t xml:space="preserve">Я скопировал файл lab8-2.asm, созданный при выполнении лабораторной работы №8, с </w:t>
      </w:r>
      <w:proofErr w:type="gramStart"/>
      <w:r w:rsidRPr="009E4CA0">
        <w:t>программой</w:t>
      </w:r>
      <w:proofErr w:type="gramEnd"/>
      <w:r w:rsidRPr="009E4CA0">
        <w:t xml:space="preserve"> выводящей на экран аргументы командной строки (Листинг 8.2) в файл с именем lab09-3.asm, а также создал исполняемый файл:</w:t>
      </w:r>
    </w:p>
    <w:p w14:paraId="431E98A8" w14:textId="77777777" w:rsidR="009E4CA0" w:rsidRDefault="009E4CA0" w:rsidP="009E4CA0">
      <w:pPr>
        <w:spacing w:after="0" w:line="276" w:lineRule="auto"/>
        <w:ind w:left="720"/>
      </w:pPr>
    </w:p>
    <w:p w14:paraId="07D348FD" w14:textId="5E86AA8C" w:rsidR="009E4CA0" w:rsidRDefault="009E4CA0" w:rsidP="009E4CA0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585643BE" wp14:editId="1F42BE2E">
            <wp:extent cx="5735955" cy="498475"/>
            <wp:effectExtent l="0" t="0" r="0" b="0"/>
            <wp:docPr id="59" name="Рисунок 59" descr="https://lh7-rt.googleusercontent.com/docsz/AD_4nXdNmW97xV-3nRjPTyVgDEEFjDZfdKN5kYJkMH0abB7HHf47V2xixSQxY_IDlA3E1ejGfshUxTURLQZah9PGlIklgz76ZQpNlsEklocpcIZfX4Ikvvx2IGogJjsr6XWeXccNdkkd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 descr="https://lh7-rt.googleusercontent.com/docsz/AD_4nXdNmW97xV-3nRjPTyVgDEEFjDZfdKN5kYJkMH0abB7HHf47V2xixSQxY_IDlA3E1ejGfshUxTURLQZah9PGlIklgz76ZQpNlsEklocpcIZfX4Ikvvx2IGogJjsr6XWeXccNdkkd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49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A3D139" w14:textId="77777777" w:rsidR="009E4CA0" w:rsidRDefault="009E4CA0" w:rsidP="009E4CA0">
      <w:pPr>
        <w:spacing w:after="0" w:line="276" w:lineRule="auto"/>
        <w:ind w:left="720"/>
      </w:pPr>
    </w:p>
    <w:p w14:paraId="2760AECC" w14:textId="2D59E989" w:rsidR="009E4CA0" w:rsidRDefault="009E4CA0" w:rsidP="009E4CA0">
      <w:pPr>
        <w:numPr>
          <w:ilvl w:val="0"/>
          <w:numId w:val="13"/>
        </w:numPr>
        <w:spacing w:after="0" w:line="276" w:lineRule="auto"/>
      </w:pPr>
      <w:r>
        <w:t xml:space="preserve"> </w:t>
      </w:r>
      <w:r w:rsidRPr="009E4CA0">
        <w:t xml:space="preserve">Далее я загрузил исполняемый файл в отладчик, указав аргументы: </w:t>
      </w:r>
      <w:proofErr w:type="spellStart"/>
      <w:r w:rsidRPr="009E4CA0">
        <w:t>gdb</w:t>
      </w:r>
      <w:proofErr w:type="spellEnd"/>
      <w:r w:rsidRPr="009E4CA0">
        <w:t xml:space="preserve"> --</w:t>
      </w:r>
      <w:proofErr w:type="spellStart"/>
      <w:r w:rsidRPr="009E4CA0">
        <w:t>args</w:t>
      </w:r>
      <w:proofErr w:type="spellEnd"/>
      <w:r w:rsidRPr="009E4CA0">
        <w:t xml:space="preserve"> lab09-3 аргумент</w:t>
      </w:r>
      <w:proofErr w:type="gramStart"/>
      <w:r w:rsidRPr="009E4CA0">
        <w:t>1</w:t>
      </w:r>
      <w:proofErr w:type="gramEnd"/>
      <w:r w:rsidRPr="009E4CA0">
        <w:t xml:space="preserve"> аргумент 2 'аргумент 3' . В отладчике поставил метку на _</w:t>
      </w:r>
      <w:proofErr w:type="spellStart"/>
      <w:r w:rsidRPr="009E4CA0">
        <w:t>start</w:t>
      </w:r>
      <w:proofErr w:type="spellEnd"/>
      <w:r w:rsidRPr="009E4CA0">
        <w:t xml:space="preserve"> и запустил программу:</w:t>
      </w:r>
    </w:p>
    <w:p w14:paraId="3AAF89BB" w14:textId="77777777" w:rsidR="009E4CA0" w:rsidRDefault="009E4CA0" w:rsidP="009E4CA0">
      <w:pPr>
        <w:spacing w:after="0" w:line="276" w:lineRule="auto"/>
        <w:ind w:left="720"/>
      </w:pPr>
    </w:p>
    <w:p w14:paraId="7B438C7E" w14:textId="635BFED7" w:rsidR="009E4CA0" w:rsidRDefault="009E4CA0" w:rsidP="009E4CA0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72BE679E" wp14:editId="6AF56621">
            <wp:extent cx="5735955" cy="3110230"/>
            <wp:effectExtent l="0" t="0" r="0" b="0"/>
            <wp:docPr id="60" name="Рисунок 60" descr="https://lh7-rt.googleusercontent.com/docsz/AD_4nXcYbHr-agM3fUUOB6YwmXv2QEOuwbUFcRj98hOvweceabdnLF2H_6GqDxbQ8-myUsBoEBGhqfJUPglPf6qdrCEAA6BKRELf0Rp3LFRcqpp5y_97KxYZLDeXIMJUHGbRIX1mJiwF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5" descr="https://lh7-rt.googleusercontent.com/docsz/AD_4nXcYbHr-agM3fUUOB6YwmXv2QEOuwbUFcRj98hOvweceabdnLF2H_6GqDxbQ8-myUsBoEBGhqfJUPglPf6qdrCEAA6BKRELf0Rp3LFRcqpp5y_97KxYZLDeXIMJUHGbRIX1mJiwF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3110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1BB80" w14:textId="77777777" w:rsidR="009E4CA0" w:rsidRDefault="009E4CA0" w:rsidP="009E4CA0">
      <w:pPr>
        <w:spacing w:after="0" w:line="276" w:lineRule="auto"/>
        <w:ind w:left="720"/>
      </w:pPr>
    </w:p>
    <w:p w14:paraId="27085DCC" w14:textId="79481706" w:rsidR="009E4CA0" w:rsidRDefault="009E4CA0" w:rsidP="009E4CA0">
      <w:pPr>
        <w:numPr>
          <w:ilvl w:val="0"/>
          <w:numId w:val="13"/>
        </w:numPr>
        <w:spacing w:after="0" w:line="276" w:lineRule="auto"/>
      </w:pPr>
      <w:r>
        <w:t xml:space="preserve"> </w:t>
      </w:r>
      <w:r w:rsidRPr="009E4CA0">
        <w:t>Я проверил адрес вершины стека и убедился, что там хранится 5 элементов:</w:t>
      </w:r>
    </w:p>
    <w:p w14:paraId="18BEF6EC" w14:textId="77777777" w:rsidR="009E4CA0" w:rsidRDefault="009E4CA0" w:rsidP="009E4CA0">
      <w:pPr>
        <w:spacing w:after="0" w:line="276" w:lineRule="auto"/>
        <w:ind w:left="720"/>
      </w:pPr>
    </w:p>
    <w:p w14:paraId="71138576" w14:textId="6CC96991" w:rsidR="009E4CA0" w:rsidRDefault="009E4CA0" w:rsidP="009E4CA0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lastRenderedPageBreak/>
        <w:drawing>
          <wp:inline distT="0" distB="0" distL="0" distR="0" wp14:anchorId="20F07E20" wp14:editId="0827753D">
            <wp:extent cx="2050415" cy="304800"/>
            <wp:effectExtent l="0" t="0" r="6985" b="0"/>
            <wp:docPr id="61" name="Рисунок 61" descr="https://lh7-rt.googleusercontent.com/docsz/AD_4nXd-7dMsxpGAwmafmioUPLr5L7RzWKbija64ZhlsWsk3fiMwrK7XIXSp177kWrOpOhTfXB1Q_KUSC4FALXXbokPHO4J6ur445rCYpGf_84yngTHlYKRk56tcLszbuQOnIOhVOQM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 descr="https://lh7-rt.googleusercontent.com/docsz/AD_4nXd-7dMsxpGAwmafmioUPLr5L7RzWKbija64ZhlsWsk3fiMwrK7XIXSp177kWrOpOhTfXB1Q_KUSC4FALXXbokPHO4J6ur445rCYpGf_84yngTHlYKRk56tcLszbuQOnIOhVOQM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415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3F5E2" w14:textId="77777777" w:rsidR="009E4CA0" w:rsidRDefault="009E4CA0" w:rsidP="009E4CA0">
      <w:pPr>
        <w:spacing w:after="0" w:line="276" w:lineRule="auto"/>
        <w:ind w:left="720"/>
      </w:pPr>
    </w:p>
    <w:p w14:paraId="5DA83325" w14:textId="03A43179" w:rsidR="009E4CA0" w:rsidRDefault="009E4CA0" w:rsidP="009E4CA0">
      <w:pPr>
        <w:numPr>
          <w:ilvl w:val="0"/>
          <w:numId w:val="13"/>
        </w:numPr>
        <w:spacing w:after="0" w:line="276" w:lineRule="auto"/>
      </w:pPr>
      <w:r>
        <w:t xml:space="preserve"> </w:t>
      </w:r>
      <w:r w:rsidRPr="009E4CA0">
        <w:t>Затем я посмотрел все позиции стека:</w:t>
      </w:r>
    </w:p>
    <w:p w14:paraId="2D7BFD2F" w14:textId="77777777" w:rsidR="009E4CA0" w:rsidRDefault="009E4CA0" w:rsidP="009E4CA0">
      <w:pPr>
        <w:spacing w:after="0" w:line="276" w:lineRule="auto"/>
        <w:ind w:left="720"/>
      </w:pPr>
    </w:p>
    <w:p w14:paraId="08ACCED1" w14:textId="7F1215B2" w:rsidR="009E4CA0" w:rsidRDefault="009E4CA0" w:rsidP="009E4CA0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159D65A4" wp14:editId="6A84ADF2">
            <wp:extent cx="5735955" cy="1496060"/>
            <wp:effectExtent l="0" t="0" r="0" b="8890"/>
            <wp:docPr id="62" name="Рисунок 62" descr="https://lh7-rt.googleusercontent.com/docsz/AD_4nXdAQV6JS23kfTFGMSSmTGLk2Ha7ovvVQSWyT9lGqKRMivGpY7BTmOg2DD6dhgOuLIPkThq4Y3qnlJqKSEkOPSbK_TwgftJYeWcbDaARRmwnjJsivEIV8YV4Pi1B8gtcc2qqIaa6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 descr="https://lh7-rt.googleusercontent.com/docsz/AD_4nXdAQV6JS23kfTFGMSSmTGLk2Ha7ovvVQSWyT9lGqKRMivGpY7BTmOg2DD6dhgOuLIPkThq4Y3qnlJqKSEkOPSbK_TwgftJYeWcbDaARRmwnjJsivEIV8YV4Pi1B8gtcc2qqIaa6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149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86DA20" w14:textId="77777777" w:rsidR="009E4CA0" w:rsidRDefault="009E4CA0" w:rsidP="009E4CA0">
      <w:pPr>
        <w:spacing w:after="0" w:line="276" w:lineRule="auto"/>
        <w:ind w:left="720"/>
      </w:pPr>
    </w:p>
    <w:p w14:paraId="4D0AAC2C" w14:textId="4D9B2358" w:rsidR="009E4CA0" w:rsidRDefault="009E4CA0" w:rsidP="009E4CA0">
      <w:pPr>
        <w:spacing w:after="0" w:line="276" w:lineRule="auto"/>
        <w:ind w:left="720"/>
      </w:pPr>
      <w:r w:rsidRPr="009E4CA0">
        <w:t>По первому адресу хранится сам адрес, в остальных адресах, в свою очередь, хранятся элементы. Элементы расположены с интервалом в 4 единицы, так как стек может хранить до 4 байт. Для того чтобы данные сохранялись правильно, компьютер использует новый стек для новой информации.</w:t>
      </w:r>
    </w:p>
    <w:p w14:paraId="06DA2E37" w14:textId="350A4C2A" w:rsidR="00C35A56" w:rsidRPr="00466B59" w:rsidRDefault="009E4CA0" w:rsidP="00466B59">
      <w:pPr>
        <w:pStyle w:val="1"/>
        <w:spacing w:line="360" w:lineRule="auto"/>
        <w:rPr>
          <w:lang w:val="en-US"/>
        </w:rPr>
      </w:pPr>
      <w:bookmarkStart w:id="4" w:name="_Toc183367770"/>
      <w:bookmarkStart w:id="5" w:name="выполнение-самостоятельной-работы"/>
      <w:bookmarkEnd w:id="3"/>
      <w:r>
        <w:t>9.5</w:t>
      </w:r>
      <w:r w:rsidR="00C35A56">
        <w:t xml:space="preserve">. </w:t>
      </w:r>
      <w:r w:rsidR="00944A9D">
        <w:t>Выполнение самостоятельной работы</w:t>
      </w:r>
      <w:bookmarkEnd w:id="4"/>
    </w:p>
    <w:p w14:paraId="79D41723" w14:textId="77777777" w:rsidR="009E4CA0" w:rsidRDefault="009E4CA0" w:rsidP="009E4CA0">
      <w:pPr>
        <w:pStyle w:val="Compact"/>
        <w:numPr>
          <w:ilvl w:val="0"/>
          <w:numId w:val="10"/>
        </w:numPr>
      </w:pPr>
      <w:r w:rsidRPr="009E4CA0">
        <w:t>Сначала я создал файл для выполнения первого задания самостоятельной работы под названием lab09-4.asm:</w:t>
      </w:r>
    </w:p>
    <w:p w14:paraId="08CDFD6B" w14:textId="77777777" w:rsidR="009E4CA0" w:rsidRDefault="009E4CA0" w:rsidP="009E4CA0">
      <w:pPr>
        <w:pStyle w:val="Compact"/>
        <w:ind w:left="720"/>
      </w:pPr>
    </w:p>
    <w:p w14:paraId="709743F1" w14:textId="60C265F8" w:rsidR="00466B59" w:rsidRDefault="009E4CA0" w:rsidP="009E4CA0">
      <w:pPr>
        <w:pStyle w:val="Compact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63A29E0D" wp14:editId="591A4B2A">
            <wp:extent cx="5507355" cy="159385"/>
            <wp:effectExtent l="0" t="0" r="0" b="0"/>
            <wp:docPr id="63" name="Рисунок 63" descr="https://lh7-rt.googleusercontent.com/docsz/AD_4nXfqddKtKv1FIRhgRoKODzMiQq8Q899bzjGkQ0KdMTfQ37PldWH0OVbpyK1v2TFiFTXI3rzDHF36mHs5-inrT0NB-6fCwCOxiJBZkOGphc8L-nFt3tK3J4_4Tdpv-HJNvbSqPys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1" descr="https://lh7-rt.googleusercontent.com/docsz/AD_4nXfqddKtKv1FIRhgRoKODzMiQq8Q899bzjGkQ0KdMTfQ37PldWH0OVbpyK1v2TFiFTXI3rzDHF36mHs5-inrT0NB-6fCwCOxiJBZkOGphc8L-nFt3tK3J4_4Tdpv-HJNvbSqPys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7355" cy="159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7FABB7" w14:textId="77777777" w:rsidR="009E4CA0" w:rsidRPr="00466B59" w:rsidRDefault="009E4CA0" w:rsidP="009E4CA0">
      <w:pPr>
        <w:pStyle w:val="Compact"/>
        <w:ind w:left="720"/>
      </w:pPr>
    </w:p>
    <w:p w14:paraId="0A8D4AF6" w14:textId="7F61C57E" w:rsidR="00466B59" w:rsidRPr="005A7E04" w:rsidRDefault="009E4CA0" w:rsidP="009E4CA0">
      <w:pPr>
        <w:pStyle w:val="Compact"/>
        <w:numPr>
          <w:ilvl w:val="0"/>
          <w:numId w:val="10"/>
        </w:numPr>
      </w:pPr>
      <w:r w:rsidRPr="009E4CA0">
        <w:t>Затем преобразовал свой код программы из лабораторной работы №8 и реализовал вычисления как подпрограмму:</w:t>
      </w:r>
    </w:p>
    <w:p w14:paraId="1BB59C61" w14:textId="64E26CE8" w:rsidR="00466B59" w:rsidRDefault="00466B59" w:rsidP="00466B59">
      <w:pPr>
        <w:pStyle w:val="Compact"/>
        <w:ind w:left="720"/>
        <w:rPr>
          <w:lang w:val="en-US"/>
        </w:rPr>
      </w:pPr>
    </w:p>
    <w:p w14:paraId="7114F1EB" w14:textId="2C98C749" w:rsidR="00466B59" w:rsidRDefault="009E4CA0" w:rsidP="00466B59">
      <w:pPr>
        <w:pStyle w:val="Compact"/>
        <w:ind w:left="720"/>
        <w:rPr>
          <w:lang w:val="en-US"/>
        </w:rPr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lastRenderedPageBreak/>
        <w:drawing>
          <wp:inline distT="0" distB="0" distL="0" distR="0" wp14:anchorId="748D3AB6" wp14:editId="42A710D4">
            <wp:extent cx="5735955" cy="3228340"/>
            <wp:effectExtent l="0" t="0" r="0" b="0"/>
            <wp:docPr id="66" name="Рисунок 66" descr="https://lh7-rt.googleusercontent.com/docsz/AD_4nXcbMdLSf8ScxmJr1hlrrgHaPd0yfuVx-nMMVilKXoKL3yxftJXbPtAC7tLJS4U3htXsG8Ryccwvq8iNPYn5ot-p4REatGnN0pVG8Sknybrl6FEoCQIop48qc6A8fWUPaELgOUS0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" descr="https://lh7-rt.googleusercontent.com/docsz/AD_4nXcbMdLSf8ScxmJr1hlrrgHaPd0yfuVx-nMMVilKXoKL3yxftJXbPtAC7tLJS4U3htXsG8Ryccwvq8iNPYn5ot-p4REatGnN0pVG8Sknybrl6FEoCQIop48qc6A8fWUPaELgOUS0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322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53EEEBF2" wp14:editId="73E17D82">
            <wp:extent cx="5735955" cy="873125"/>
            <wp:effectExtent l="0" t="0" r="0" b="3175"/>
            <wp:docPr id="67" name="Рисунок 67" descr="https://lh7-rt.googleusercontent.com/docsz/AD_4nXezcjzkjJSxzBegxjLPMRPDNgGWyrQQ_aHf_dziV11s7gIpdZkSU6FurayWlXp5ouVwcCL7sj0mxhL2UwNv0q9d_M7f4Wl9jAk53n1vpYZGvHwjqiDH2Y6_4HB3WmhkHYvcD28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 descr="https://lh7-rt.googleusercontent.com/docsz/AD_4nXezcjzkjJSxzBegxjLPMRPDNgGWyrQQ_aHf_dziV11s7gIpdZkSU6FurayWlXp5ouVwcCL7sj0mxhL2UwNv0q9d_M7f4Wl9jAk53n1vpYZGvHwjqiDH2Y6_4HB3WmhkHYvcD28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87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A41A9" w14:textId="77777777" w:rsidR="00466B59" w:rsidRPr="00466B59" w:rsidRDefault="00466B59" w:rsidP="00466B59">
      <w:pPr>
        <w:pStyle w:val="Compact"/>
        <w:ind w:left="720"/>
        <w:rPr>
          <w:lang w:val="en-US"/>
        </w:rPr>
      </w:pPr>
    </w:p>
    <w:p w14:paraId="5C178199" w14:textId="23F83D53" w:rsidR="00967825" w:rsidRDefault="009E4CA0" w:rsidP="009E4CA0">
      <w:pPr>
        <w:numPr>
          <w:ilvl w:val="0"/>
          <w:numId w:val="10"/>
        </w:numPr>
        <w:spacing w:after="0" w:line="276" w:lineRule="auto"/>
      </w:pPr>
      <w:r w:rsidRPr="009E4CA0">
        <w:t>Создал исполняемый файл и запустил его, чтобы проверить правильность выполнения программы. Программа работает исправно:</w:t>
      </w:r>
    </w:p>
    <w:p w14:paraId="35D3BDDE" w14:textId="77777777" w:rsidR="009E4CA0" w:rsidRDefault="009E4CA0" w:rsidP="009E4CA0">
      <w:pPr>
        <w:spacing w:after="0" w:line="276" w:lineRule="auto"/>
        <w:ind w:left="720"/>
      </w:pPr>
    </w:p>
    <w:p w14:paraId="1727B283" w14:textId="61A6AD02" w:rsidR="009E4CA0" w:rsidRDefault="009E4CA0" w:rsidP="009E4CA0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67B44F98" wp14:editId="04C3ABE9">
            <wp:extent cx="5735955" cy="1364615"/>
            <wp:effectExtent l="0" t="0" r="0" b="6985"/>
            <wp:docPr id="68" name="Рисунок 68" descr="https://lh7-rt.googleusercontent.com/docsz/AD_4nXfiQW1fSHZ1yWkcCzQy3YKxrGY9YpaSGPYime_Jiy4Hot8JCCmfhCtW4nVEABV8FLW-dexmIgZ0TuaLBwClYR0JpMCk16xGO6xKM9CS4NkVHnW7cOgkWjRNR3ThcRIfavplG1yj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 descr="https://lh7-rt.googleusercontent.com/docsz/AD_4nXfiQW1fSHZ1yWkcCzQy3YKxrGY9YpaSGPYime_Jiy4Hot8JCCmfhCtW4nVEABV8FLW-dexmIgZ0TuaLBwClYR0JpMCk16xGO6xKM9CS4NkVHnW7cOgkWjRNR3ThcRIfavplG1yj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1364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F7FC4B" w14:textId="77777777" w:rsidR="009E4CA0" w:rsidRDefault="009E4CA0" w:rsidP="009E4CA0">
      <w:pPr>
        <w:spacing w:after="0" w:line="276" w:lineRule="auto"/>
        <w:ind w:left="720"/>
      </w:pPr>
    </w:p>
    <w:p w14:paraId="1B39BA51" w14:textId="473ADC1E" w:rsidR="009E4CA0" w:rsidRDefault="009E4CA0" w:rsidP="009E4CA0">
      <w:pPr>
        <w:numPr>
          <w:ilvl w:val="0"/>
          <w:numId w:val="10"/>
        </w:numPr>
        <w:spacing w:after="0" w:line="276" w:lineRule="auto"/>
      </w:pPr>
      <w:r w:rsidRPr="009E4CA0">
        <w:t>Для выполнения второго задания я создал файл lab09-5.asm:</w:t>
      </w:r>
    </w:p>
    <w:p w14:paraId="0BF49822" w14:textId="77777777" w:rsidR="009E4CA0" w:rsidRDefault="009E4CA0" w:rsidP="009E4CA0">
      <w:pPr>
        <w:spacing w:after="0" w:line="276" w:lineRule="auto"/>
        <w:ind w:left="720"/>
      </w:pPr>
    </w:p>
    <w:p w14:paraId="417D0D0B" w14:textId="202DCCC4" w:rsidR="009E4CA0" w:rsidRDefault="009E4CA0" w:rsidP="009E4CA0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67680067" wp14:editId="64E78031">
            <wp:extent cx="5735955" cy="124460"/>
            <wp:effectExtent l="0" t="0" r="0" b="8890"/>
            <wp:docPr id="70" name="Рисунок 70" descr="https://lh7-rt.googleusercontent.com/docsz/AD_4nXfaIiXd1K5qxT2NnaqyumEUQvVBTy1KcWT-j4Rj_ZT1evyJ4UVw-p6QZs8le0X-tN20oZiUJpSunSOebBGNF3dM7ec205_zzrmk6ohM3znWk8W_1DGBIU-wnWLsMRjMROsLGokm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 descr="https://lh7-rt.googleusercontent.com/docsz/AD_4nXfaIiXd1K5qxT2NnaqyumEUQvVBTy1KcWT-j4Rj_ZT1evyJ4UVw-p6QZs8le0X-tN20oZiUJpSunSOebBGNF3dM7ec205_zzrmk6ohM3znWk8W_1DGBIU-wnWLsMRjMROsLGokm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12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A3DC7" w14:textId="77777777" w:rsidR="009E4CA0" w:rsidRDefault="009E4CA0" w:rsidP="009E4CA0">
      <w:pPr>
        <w:spacing w:after="0" w:line="276" w:lineRule="auto"/>
        <w:ind w:left="720"/>
      </w:pPr>
    </w:p>
    <w:p w14:paraId="381B5765" w14:textId="4241AE4E" w:rsidR="009E4CA0" w:rsidRDefault="009E4CA0" w:rsidP="009E4CA0">
      <w:pPr>
        <w:numPr>
          <w:ilvl w:val="0"/>
          <w:numId w:val="10"/>
        </w:numPr>
        <w:spacing w:after="0" w:line="276" w:lineRule="auto"/>
      </w:pPr>
      <w:r w:rsidRPr="009E4CA0">
        <w:t>С помощью листинга 9.3 я написал код программы. Далее создал исполняемый файл и запустил его:</w:t>
      </w:r>
    </w:p>
    <w:p w14:paraId="4D23A287" w14:textId="77777777" w:rsidR="00B314BE" w:rsidRDefault="00B314BE" w:rsidP="00B314BE">
      <w:pPr>
        <w:spacing w:after="0" w:line="276" w:lineRule="auto"/>
        <w:ind w:left="720"/>
      </w:pPr>
    </w:p>
    <w:p w14:paraId="6B1EF074" w14:textId="551F7652" w:rsidR="00B314BE" w:rsidRDefault="00B314BE" w:rsidP="00B314BE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lastRenderedPageBreak/>
        <w:drawing>
          <wp:inline distT="0" distB="0" distL="0" distR="0" wp14:anchorId="5B0B0BEA" wp14:editId="52072AA8">
            <wp:extent cx="5735955" cy="2771140"/>
            <wp:effectExtent l="0" t="0" r="0" b="0"/>
            <wp:docPr id="71" name="Рисунок 71" descr="https://lh7-rt.googleusercontent.com/docsz/AD_4nXds-1TBBucYUCkcspFYn6LzYwsSTnMONs9wqV-LyIdGdv9GglWLRaqhbL4MVhUWsRrGfoG_pUtoZ_QjveNI84M0_P34nxvmBlyUEUQf2ukj5_eOwZYm6ldOqvHwnPAdycqMg3g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 descr="https://lh7-rt.googleusercontent.com/docsz/AD_4nXds-1TBBucYUCkcspFYn6LzYwsSTnMONs9wqV-LyIdGdv9GglWLRaqhbL4MVhUWsRrGfoG_pUtoZ_QjveNI84M0_P34nxvmBlyUEUQf2ukj5_eOwZYm6ldOqvHwnPAdycqMg3g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2771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7F77F9F3" wp14:editId="17ACA415">
            <wp:extent cx="5735955" cy="561340"/>
            <wp:effectExtent l="0" t="0" r="0" b="0"/>
            <wp:docPr id="72" name="Рисунок 72" descr="https://lh7-rt.googleusercontent.com/docsz/AD_4nXfFEGrdtOK9LV1vWRnKBoRAslf9L2mRE9iUlkNRXgaLIuv0ucD64v22bSyUBskLQFNSM9j1WzNI6UnrOufXsOck9xpj-uNZRijAUMligi8_3rO9SI3NLqAFdZrLrqWSUJZJRMDX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 descr="https://lh7-rt.googleusercontent.com/docsz/AD_4nXfFEGrdtOK9LV1vWRnKBoRAslf9L2mRE9iUlkNRXgaLIuv0ucD64v22bSyUBskLQFNSM9j1WzNI6UnrOufXsOck9xpj-uNZRijAUMligi8_3rO9SI3NLqAFdZrLrqWSUJZJRMDX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56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FB830F" w14:textId="77777777" w:rsidR="00B314BE" w:rsidRDefault="00B314BE" w:rsidP="00B314BE">
      <w:pPr>
        <w:spacing w:after="0" w:line="276" w:lineRule="auto"/>
        <w:ind w:left="720"/>
      </w:pPr>
    </w:p>
    <w:p w14:paraId="690A59CB" w14:textId="75077348" w:rsidR="00B314BE" w:rsidRDefault="00B314BE" w:rsidP="00B314BE">
      <w:pPr>
        <w:numPr>
          <w:ilvl w:val="0"/>
          <w:numId w:val="10"/>
        </w:numPr>
        <w:spacing w:after="0" w:line="276" w:lineRule="auto"/>
      </w:pPr>
      <w:r w:rsidRPr="00B314BE">
        <w:t>Далее я выявил ошибку, связанную с неправильным вычислением программы, запустил программу в отладчике:</w:t>
      </w:r>
    </w:p>
    <w:p w14:paraId="27F76524" w14:textId="77777777" w:rsidR="00B314BE" w:rsidRDefault="00B314BE" w:rsidP="00B314BE">
      <w:pPr>
        <w:spacing w:after="0" w:line="276" w:lineRule="auto"/>
        <w:ind w:left="720"/>
      </w:pPr>
    </w:p>
    <w:p w14:paraId="58EFD278" w14:textId="0C52DD35" w:rsidR="00B314BE" w:rsidRDefault="00B314BE" w:rsidP="00B314BE">
      <w:pPr>
        <w:spacing w:after="0" w:line="276" w:lineRule="auto"/>
        <w:ind w:left="720"/>
      </w:pPr>
      <w:r w:rsidRPr="00B314BE">
        <w:lastRenderedPageBreak/>
        <w:drawing>
          <wp:inline distT="0" distB="0" distL="0" distR="0" wp14:anchorId="17A61B97" wp14:editId="2F4DCFC0">
            <wp:extent cx="5735955" cy="2445385"/>
            <wp:effectExtent l="0" t="0" r="0" b="0"/>
            <wp:docPr id="73" name="Рисунок 73" descr="https://lh7-rt.googleusercontent.com/docsz/AD_4nXeyg6BWb7PMA5W_yyzMz20E0cNzgR2q4cRbQLm0eeYKkNfOYUxnM75Jm8HZlCbsCyHAHxWpXBNswuCVYInw0Fls7IFjfXg0m9Sw0QPtP-Wl01np1vdvsbt6qw1ESkCg4NcRcc6-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" descr="https://lh7-rt.googleusercontent.com/docsz/AD_4nXeyg6BWb7PMA5W_yyzMz20E0cNzgR2q4cRbQLm0eeYKkNfOYUxnM75Jm8HZlCbsCyHAHxWpXBNswuCVYInw0Fls7IFjfXg0m9Sw0QPtP-Wl01np1vdvsbt6qw1ESkCg4NcRcc6-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2445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314BE">
        <w:drawing>
          <wp:inline distT="0" distB="0" distL="0" distR="0" wp14:anchorId="4C9EF963" wp14:editId="12A68669">
            <wp:extent cx="5735955" cy="526415"/>
            <wp:effectExtent l="0" t="0" r="0" b="6985"/>
            <wp:docPr id="74" name="Рисунок 74" descr="https://lh7-rt.googleusercontent.com/docsz/AD_4nXfZ49-it0-Q9ebwDz2yrJLGuNNg3QX_OMAE4C_5Y_xmEpx_6JvLRkBtL0wayk1hxBffflqsYPFcTW-ZllsZF3uS6IXwkKHnx8gbONDKXImRiLAxZ9sh_aix7gdnBcBC3z5g8H4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 descr="https://lh7-rt.googleusercontent.com/docsz/AD_4nXfZ49-it0-Q9ebwDz2yrJLGuNNg3QX_OMAE4C_5Y_xmEpx_6JvLRkBtL0wayk1hxBffflqsYPFcTW-ZllsZF3uS6IXwkKHnx8gbONDKXImRiLAxZ9sh_aix7gdnBcBC3z5g8H4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526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314BE">
        <w:drawing>
          <wp:inline distT="0" distB="0" distL="0" distR="0" wp14:anchorId="2E4354BA" wp14:editId="0546E885">
            <wp:extent cx="5735955" cy="2140585"/>
            <wp:effectExtent l="0" t="0" r="0" b="0"/>
            <wp:docPr id="75" name="Рисунок 75" descr="https://lh7-rt.googleusercontent.com/docsz/AD_4nXexZYbFxAQQnr-42wMkPmIravTIOF9oM1rp1YFghSqQqP_7S8DpJX_H1y2QjH0JIPWCFCgid8eCYCr9zJ6UbTEqd1JpDDKTxVTy03qs42Ss2-7zgCufchzXI-TdByNBr-2youM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 descr="https://lh7-rt.googleusercontent.com/docsz/AD_4nXexZYbFxAQQnr-42wMkPmIravTIOF9oM1rp1YFghSqQqP_7S8DpJX_H1y2QjH0JIPWCFCgid8eCYCr9zJ6UbTEqd1JpDDKTxVTy03qs42Ss2-7zgCufchzXI-TdByNBr-2youM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214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A2EDF" w14:textId="77777777" w:rsidR="00B314BE" w:rsidRDefault="00B314BE" w:rsidP="00B314BE">
      <w:pPr>
        <w:spacing w:after="0" w:line="276" w:lineRule="auto"/>
        <w:ind w:left="720"/>
      </w:pPr>
    </w:p>
    <w:p w14:paraId="39DE8093" w14:textId="263EEB99" w:rsidR="00B314BE" w:rsidRDefault="00B314BE" w:rsidP="00B314BE">
      <w:pPr>
        <w:numPr>
          <w:ilvl w:val="0"/>
          <w:numId w:val="10"/>
        </w:numPr>
        <w:spacing w:after="0" w:line="276" w:lineRule="auto"/>
      </w:pPr>
      <w:r w:rsidRPr="00B314BE">
        <w:t>Я открыл регистры и стал внимательно их изучать. Заметил, что не все регистры стоят на своих местах:</w:t>
      </w:r>
    </w:p>
    <w:p w14:paraId="14472908" w14:textId="77777777" w:rsidR="00B314BE" w:rsidRDefault="00B314BE" w:rsidP="00B314BE">
      <w:pPr>
        <w:spacing w:after="0" w:line="276" w:lineRule="auto"/>
        <w:ind w:left="720"/>
      </w:pPr>
    </w:p>
    <w:p w14:paraId="0F6412C1" w14:textId="5B81144C" w:rsidR="00B314BE" w:rsidRDefault="00B314BE" w:rsidP="00B314BE">
      <w:pPr>
        <w:spacing w:after="0" w:line="276" w:lineRule="auto"/>
        <w:ind w:left="720"/>
      </w:pPr>
      <w:r w:rsidRPr="00B314BE">
        <w:drawing>
          <wp:inline distT="0" distB="0" distL="0" distR="0" wp14:anchorId="30549B48" wp14:editId="7E4C9871">
            <wp:extent cx="5735955" cy="2590800"/>
            <wp:effectExtent l="0" t="0" r="0" b="0"/>
            <wp:docPr id="76" name="Рисунок 76" descr="https://lh7-rt.googleusercontent.com/docsz/AD_4nXfaZ-PZp0aEzM3zLMPfUIryix4WCQs9TNAoLTTR9GXq_LRDtDXhuL4Yavwvz6TkPgYADYHpoy1OsSQgzf8wW12Ps7n-nS-7kEhJpna7oU7zzXxjN4tnJ56q-Osx1GxUvODD2YY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7" descr="https://lh7-rt.googleusercontent.com/docsz/AD_4nXfaZ-PZp0aEzM3zLMPfUIryix4WCQs9TNAoLTTR9GXq_LRDtDXhuL4Yavwvz6TkPgYADYHpoy1OsSQgzf8wW12Ps7n-nS-7kEhJpna7oU7zzXxjN4tnJ56q-Osx1GxUvODD2YY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FDE5C3" w14:textId="77777777" w:rsidR="00B314BE" w:rsidRDefault="00B314BE" w:rsidP="00B314BE">
      <w:pPr>
        <w:spacing w:after="0" w:line="276" w:lineRule="auto"/>
        <w:ind w:left="720"/>
      </w:pPr>
    </w:p>
    <w:p w14:paraId="56E11749" w14:textId="46192914" w:rsidR="00B314BE" w:rsidRDefault="00B314BE" w:rsidP="00B314BE">
      <w:pPr>
        <w:numPr>
          <w:ilvl w:val="0"/>
          <w:numId w:val="10"/>
        </w:numPr>
        <w:spacing w:after="0" w:line="276" w:lineRule="auto"/>
      </w:pPr>
      <w:r w:rsidRPr="00B314BE">
        <w:lastRenderedPageBreak/>
        <w:t>После изменения регистров я запустил программу. Программа стала работать корректно и вывела в терминале ответ 25:</w:t>
      </w:r>
    </w:p>
    <w:p w14:paraId="4E49B08B" w14:textId="77777777" w:rsidR="00B314BE" w:rsidRDefault="00B314BE" w:rsidP="00B314BE">
      <w:pPr>
        <w:spacing w:after="0" w:line="276" w:lineRule="auto"/>
        <w:ind w:left="720"/>
      </w:pPr>
    </w:p>
    <w:p w14:paraId="7C069AE3" w14:textId="2150B1CC" w:rsidR="00B314BE" w:rsidRPr="005A7E04" w:rsidRDefault="00B314BE" w:rsidP="00B314BE">
      <w:pPr>
        <w:spacing w:after="0" w:line="276" w:lineRule="auto"/>
        <w:ind w:left="720"/>
      </w:pPr>
      <w:r>
        <w:rPr>
          <w:rFonts w:ascii="Arial" w:hAnsi="Arial" w:cs="Arial"/>
          <w:noProof/>
          <w:color w:val="000000"/>
          <w:sz w:val="22"/>
          <w:szCs w:val="22"/>
          <w:bdr w:val="none" w:sz="0" w:space="0" w:color="auto" w:frame="1"/>
          <w:lang w:eastAsia="ru-RU"/>
        </w:rPr>
        <w:drawing>
          <wp:inline distT="0" distB="0" distL="0" distR="0" wp14:anchorId="19047DAF" wp14:editId="6CCA2094">
            <wp:extent cx="5735955" cy="2860675"/>
            <wp:effectExtent l="0" t="0" r="0" b="0"/>
            <wp:docPr id="77" name="Рисунок 77" descr="https://lh7-rt.googleusercontent.com/docsz/AD_4nXdTlgztrZ6J8CQCLgS2gXG-eRozMDqQs4vMVCioB-ZkrUqnpATx7f8M-SdejmfLg5MjAU3-IjeWWbRCCmr0nB4FLm1ki567f56c8fGoyEw9OU1zVGhCCZQXfE94-Uhtim3y3ycL?key=W7mmvdQShFn4usySfJ5O_tq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 descr="https://lh7-rt.googleusercontent.com/docsz/AD_4nXdTlgztrZ6J8CQCLgS2gXG-eRozMDqQs4vMVCioB-ZkrUqnpATx7f8M-SdejmfLg5MjAU3-IjeWWbRCCmr0nB4FLm1ki567f56c8fGoyEw9OU1zVGhCCZQXfE94-Uhtim3y3ycL?key=W7mmvdQShFn4usySfJ5O_tqV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955" cy="2860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D3BFB3" w14:textId="3F052D5C" w:rsidR="00967825" w:rsidRPr="009E4CA0" w:rsidRDefault="00967825" w:rsidP="00466B59">
      <w:pPr>
        <w:pStyle w:val="Compact"/>
        <w:ind w:left="720"/>
      </w:pPr>
    </w:p>
    <w:p w14:paraId="318C3D8B" w14:textId="6C21DAEE" w:rsidR="00466B59" w:rsidRPr="00B314BE" w:rsidRDefault="00944A9D" w:rsidP="00466B59">
      <w:pPr>
        <w:pStyle w:val="1"/>
      </w:pPr>
      <w:bookmarkStart w:id="6" w:name="_Toc183367771"/>
      <w:bookmarkStart w:id="7" w:name="вывод"/>
      <w:bookmarkEnd w:id="5"/>
      <w:r>
        <w:t>Вывод</w:t>
      </w:r>
      <w:bookmarkEnd w:id="6"/>
    </w:p>
    <w:p w14:paraId="63C511CA" w14:textId="357E4034" w:rsidR="00466B59" w:rsidRPr="0005258C" w:rsidRDefault="00466B59" w:rsidP="00466B59">
      <w:bookmarkStart w:id="8" w:name="список-литературы"/>
      <w:bookmarkStart w:id="9" w:name="_Toc183367772"/>
      <w:bookmarkEnd w:id="7"/>
      <w:r w:rsidRPr="0005258C">
        <w:t xml:space="preserve">Вывод: </w:t>
      </w:r>
      <w:r w:rsidR="00B314BE" w:rsidRPr="00B314BE">
        <w:t>я приобрел навыки написания программ с использованием подпрограмм. Познакомился с методами отладки при помощи GD</w:t>
      </w:r>
      <w:r w:rsidR="00B314BE">
        <w:t>B и его основными возможностями</w:t>
      </w:r>
      <w:bookmarkStart w:id="10" w:name="_GoBack"/>
      <w:bookmarkEnd w:id="10"/>
      <w:r w:rsidRPr="0005258C">
        <w:t>.</w:t>
      </w:r>
    </w:p>
    <w:p w14:paraId="3449DB84" w14:textId="1A6D9645" w:rsidR="00967825" w:rsidRPr="00314BF7" w:rsidRDefault="00944A9D">
      <w:pPr>
        <w:pStyle w:val="1"/>
        <w:rPr>
          <w:lang w:val="en-US"/>
        </w:rPr>
      </w:pPr>
      <w:r>
        <w:t>Список</w:t>
      </w:r>
      <w:r w:rsidRPr="00314BF7">
        <w:rPr>
          <w:lang w:val="en-US"/>
        </w:rPr>
        <w:t xml:space="preserve"> </w:t>
      </w:r>
      <w:r>
        <w:t>литературы</w:t>
      </w:r>
      <w:bookmarkEnd w:id="9"/>
    </w:p>
    <w:p w14:paraId="10773930" w14:textId="77777777" w:rsidR="00967825" w:rsidRPr="00314BF7" w:rsidRDefault="00944A9D">
      <w:pPr>
        <w:pStyle w:val="FirstParagraph"/>
        <w:rPr>
          <w:lang w:val="en-US"/>
        </w:rPr>
      </w:pPr>
      <w:r w:rsidRPr="00314BF7">
        <w:rPr>
          <w:lang w:val="en-US"/>
        </w:rPr>
        <w:t>1. GDB: The GNU Project Debugger. — URL: https://www.gnu.org/software/gdb/.</w:t>
      </w:r>
    </w:p>
    <w:p w14:paraId="48D99EEF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>2. GNU Bash Manual. — 2016. — URL: https://www.gnu.org/software/bash/manual/.</w:t>
      </w:r>
    </w:p>
    <w:p w14:paraId="5FB30F03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>3. Midnight Commander Development Center. — 2021. — URL: https://midnight-commander.org/.</w:t>
      </w:r>
    </w:p>
    <w:p w14:paraId="7353DE46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>4. NASM Assembly Language Tutorials. — 2021. — URL: https://asmtutor.com/.</w:t>
      </w:r>
    </w:p>
    <w:p w14:paraId="73830AC1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 xml:space="preserve">5. </w:t>
      </w:r>
      <w:r w:rsidRPr="00314BF7">
        <w:rPr>
          <w:i/>
          <w:iCs/>
          <w:lang w:val="en-US"/>
        </w:rPr>
        <w:t>Newham C.</w:t>
      </w:r>
      <w:r w:rsidRPr="00314BF7">
        <w:rPr>
          <w:lang w:val="en-US"/>
        </w:rPr>
        <w:t xml:space="preserve"> Learning the bash Shell: Unix Shell Programming. — O’Reilly Media, 2005. — 354 </w:t>
      </w:r>
      <w:r>
        <w:t>с</w:t>
      </w:r>
      <w:r w:rsidRPr="00314BF7">
        <w:rPr>
          <w:lang w:val="en-US"/>
        </w:rPr>
        <w:t>. — (In a Nutshell). — ISBN 0596009658. — URL: http://www.amazon.com/Learningbash-Shell-Programming-Nutshell/dp/0596009658.</w:t>
      </w:r>
    </w:p>
    <w:p w14:paraId="05407A8A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 xml:space="preserve">6. </w:t>
      </w:r>
      <w:r w:rsidRPr="00314BF7">
        <w:rPr>
          <w:i/>
          <w:iCs/>
          <w:lang w:val="en-US"/>
        </w:rPr>
        <w:t>Robbins A.</w:t>
      </w:r>
      <w:r w:rsidRPr="00314BF7">
        <w:rPr>
          <w:lang w:val="en-US"/>
        </w:rPr>
        <w:t xml:space="preserve"> Bash Pocket Reference. — O’Reilly Media, 2016. — 156 </w:t>
      </w:r>
      <w:r>
        <w:t>с</w:t>
      </w:r>
      <w:r w:rsidRPr="00314BF7">
        <w:rPr>
          <w:lang w:val="en-US"/>
        </w:rPr>
        <w:t>. — ISBN 978-1491941591.</w:t>
      </w:r>
    </w:p>
    <w:p w14:paraId="15A9AD51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>7. The NASM documentation. — 2021. — URL: https://www.nasm.us/docs.php.</w:t>
      </w:r>
    </w:p>
    <w:p w14:paraId="296AC435" w14:textId="77777777" w:rsidR="00967825" w:rsidRPr="00314BF7" w:rsidRDefault="00944A9D">
      <w:pPr>
        <w:pStyle w:val="a0"/>
        <w:rPr>
          <w:lang w:val="en-US"/>
        </w:rPr>
      </w:pPr>
      <w:r w:rsidRPr="00314BF7">
        <w:rPr>
          <w:lang w:val="en-US"/>
        </w:rPr>
        <w:t xml:space="preserve">8. </w:t>
      </w:r>
      <w:r w:rsidRPr="00314BF7">
        <w:rPr>
          <w:i/>
          <w:iCs/>
          <w:lang w:val="en-US"/>
        </w:rPr>
        <w:t>Zarrelli G.</w:t>
      </w:r>
      <w:r w:rsidRPr="00314BF7">
        <w:rPr>
          <w:lang w:val="en-US"/>
        </w:rPr>
        <w:t xml:space="preserve"> Mastering Bash. — </w:t>
      </w:r>
      <w:proofErr w:type="spellStart"/>
      <w:r w:rsidRPr="00314BF7">
        <w:rPr>
          <w:lang w:val="en-US"/>
        </w:rPr>
        <w:t>Packt</w:t>
      </w:r>
      <w:proofErr w:type="spellEnd"/>
      <w:r w:rsidRPr="00314BF7">
        <w:rPr>
          <w:lang w:val="en-US"/>
        </w:rPr>
        <w:t xml:space="preserve"> Publishing, 2017. — 502 </w:t>
      </w:r>
      <w:r>
        <w:t>с</w:t>
      </w:r>
      <w:r w:rsidRPr="00314BF7">
        <w:rPr>
          <w:lang w:val="en-US"/>
        </w:rPr>
        <w:t>. — ISBN 9781784396879.</w:t>
      </w:r>
    </w:p>
    <w:p w14:paraId="7FF5FF8A" w14:textId="77777777" w:rsidR="00967825" w:rsidRDefault="00944A9D">
      <w:pPr>
        <w:pStyle w:val="a0"/>
      </w:pPr>
      <w:r>
        <w:t xml:space="preserve">9. </w:t>
      </w:r>
      <w:r>
        <w:rPr>
          <w:i/>
          <w:iCs/>
        </w:rPr>
        <w:t>Колдаев В. Д.</w:t>
      </w:r>
      <w:r>
        <w:t xml:space="preserve">, </w:t>
      </w:r>
      <w:r>
        <w:rPr>
          <w:i/>
          <w:iCs/>
        </w:rPr>
        <w:t>Лупин С. А.</w:t>
      </w:r>
      <w:r>
        <w:t xml:space="preserve"> Архитектура ЭВМ. — М. : Форум, 2018.</w:t>
      </w:r>
    </w:p>
    <w:p w14:paraId="1B594C9E" w14:textId="77777777" w:rsidR="00967825" w:rsidRDefault="00944A9D">
      <w:pPr>
        <w:pStyle w:val="a0"/>
      </w:pPr>
      <w:r>
        <w:lastRenderedPageBreak/>
        <w:t xml:space="preserve">10. </w:t>
      </w:r>
      <w:r>
        <w:rPr>
          <w:i/>
          <w:iCs/>
        </w:rPr>
        <w:t>Куляс О. Л.</w:t>
      </w:r>
      <w:r>
        <w:t xml:space="preserve">, </w:t>
      </w:r>
      <w:r>
        <w:rPr>
          <w:i/>
          <w:iCs/>
        </w:rPr>
        <w:t>Никитин К. А.</w:t>
      </w:r>
      <w:r>
        <w:t xml:space="preserve"> Курс программирования на ASSEMBLER. — М. : Солон-Пресс, 2017.</w:t>
      </w:r>
    </w:p>
    <w:p w14:paraId="4BDD0A10" w14:textId="77777777" w:rsidR="00967825" w:rsidRDefault="00944A9D">
      <w:pPr>
        <w:pStyle w:val="a0"/>
      </w:pPr>
      <w:r>
        <w:t xml:space="preserve">11. </w:t>
      </w:r>
      <w:r>
        <w:rPr>
          <w:i/>
          <w:iCs/>
        </w:rPr>
        <w:t>Новожилов О. П.</w:t>
      </w:r>
      <w:r>
        <w:t xml:space="preserve"> Архитектура ЭВМ и систем. — М. : Юрайт, 2016.</w:t>
      </w:r>
    </w:p>
    <w:p w14:paraId="79D7D848" w14:textId="77777777" w:rsidR="00967825" w:rsidRDefault="00944A9D">
      <w:pPr>
        <w:pStyle w:val="a0"/>
      </w:pPr>
      <w:r>
        <w:t>12. Расширенный ассемблер: NASM. — 2021. — URL: https://www.opennet.ru/docs/RUS/nasm/.</w:t>
      </w:r>
    </w:p>
    <w:p w14:paraId="68914581" w14:textId="77777777" w:rsidR="00967825" w:rsidRDefault="00944A9D">
      <w:pPr>
        <w:pStyle w:val="a0"/>
      </w:pPr>
      <w:r>
        <w:t xml:space="preserve">13. </w:t>
      </w:r>
      <w:r>
        <w:rPr>
          <w:i/>
          <w:iCs/>
        </w:rPr>
        <w:t>Робачевский А.</w:t>
      </w:r>
      <w:r>
        <w:t xml:space="preserve">, </w:t>
      </w:r>
      <w:r>
        <w:rPr>
          <w:i/>
          <w:iCs/>
        </w:rPr>
        <w:t>Немнюгин С.</w:t>
      </w:r>
      <w:r>
        <w:t xml:space="preserve">, </w:t>
      </w:r>
      <w:r>
        <w:rPr>
          <w:i/>
          <w:iCs/>
        </w:rPr>
        <w:t>Стесик О.</w:t>
      </w:r>
      <w:r>
        <w:t xml:space="preserve"> Операционная система UNIX. — 2-е изд. — БХВ-Петербург, 2010. — 656 с. — ISBN 978-5-94157-538-1.</w:t>
      </w:r>
    </w:p>
    <w:p w14:paraId="28244FBD" w14:textId="77777777" w:rsidR="00967825" w:rsidRDefault="00944A9D">
      <w:pPr>
        <w:pStyle w:val="a0"/>
      </w:pPr>
      <w:r>
        <w:t xml:space="preserve">14. </w:t>
      </w:r>
      <w:r>
        <w:rPr>
          <w:i/>
          <w:iCs/>
        </w:rPr>
        <w:t>Столяров А.</w:t>
      </w:r>
      <w:r>
        <w:t xml:space="preserve"> Программирование на языке ассемблера NASM для ОС Unix. — 2-е изд. — М. : МАКС Пресс, 2011. — URL: http://www.stolyarov.info/books/asm_unix.</w:t>
      </w:r>
    </w:p>
    <w:p w14:paraId="1413D264" w14:textId="77777777" w:rsidR="00967825" w:rsidRDefault="00944A9D">
      <w:pPr>
        <w:pStyle w:val="a0"/>
      </w:pPr>
      <w:r>
        <w:t xml:space="preserve">15. </w:t>
      </w:r>
      <w:r>
        <w:rPr>
          <w:i/>
          <w:iCs/>
        </w:rPr>
        <w:t>Таненбаум Э.</w:t>
      </w:r>
      <w:r>
        <w:t xml:space="preserve"> Архитектура компьютера. — 6-е изд. — СПб. : Питер, 2013. — 874 с. — (Классика Computer Science).</w:t>
      </w:r>
    </w:p>
    <w:p w14:paraId="577AF9CE" w14:textId="77777777" w:rsidR="00967825" w:rsidRDefault="00944A9D">
      <w:pPr>
        <w:pStyle w:val="a0"/>
      </w:pPr>
      <w:r>
        <w:t xml:space="preserve">16. </w:t>
      </w:r>
      <w:r>
        <w:rPr>
          <w:i/>
          <w:iCs/>
        </w:rPr>
        <w:t>Таненбаум Э.</w:t>
      </w:r>
      <w:r>
        <w:t xml:space="preserve">, </w:t>
      </w:r>
      <w:r>
        <w:rPr>
          <w:i/>
          <w:iCs/>
        </w:rPr>
        <w:t>Бос Х.</w:t>
      </w:r>
      <w:r>
        <w:t xml:space="preserve"> Современные операционные системы. — 4-е изд. — СПб. : Питер, 2015. — 1120 с. — (Классика Computer Science).</w:t>
      </w:r>
      <w:bookmarkEnd w:id="8"/>
    </w:p>
    <w:sectPr w:rsidR="00967825" w:rsidSect="00314BF7">
      <w:pgSz w:w="12240" w:h="15840"/>
      <w:pgMar w:top="851" w:right="1134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D9531B5" w14:textId="77777777" w:rsidR="005B5620" w:rsidRDefault="005B5620">
      <w:pPr>
        <w:spacing w:after="0"/>
      </w:pPr>
      <w:r>
        <w:separator/>
      </w:r>
    </w:p>
  </w:endnote>
  <w:endnote w:type="continuationSeparator" w:id="0">
    <w:p w14:paraId="623AF191" w14:textId="77777777" w:rsidR="005B5620" w:rsidRDefault="005B56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77BA4E3" w14:textId="77777777" w:rsidR="005B5620" w:rsidRDefault="005B5620">
      <w:r>
        <w:separator/>
      </w:r>
    </w:p>
  </w:footnote>
  <w:footnote w:type="continuationSeparator" w:id="0">
    <w:p w14:paraId="369690DA" w14:textId="77777777" w:rsidR="005B5620" w:rsidRDefault="005B56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DB62BF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86B43DB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>
    <w:nsid w:val="00A99412"/>
    <w:multiLevelType w:val="multilevel"/>
    <w:tmpl w:val="2C40DE1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>
    <w:nsid w:val="00A99413"/>
    <w:multiLevelType w:val="multilevel"/>
    <w:tmpl w:val="D5B4189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>
    <w:nsid w:val="00A99414"/>
    <w:multiLevelType w:val="multilevel"/>
    <w:tmpl w:val="3CB08E2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>
    <w:nsid w:val="00A99415"/>
    <w:multiLevelType w:val="multilevel"/>
    <w:tmpl w:val="17B6E6D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>
    <w:nsid w:val="00A99416"/>
    <w:multiLevelType w:val="multilevel"/>
    <w:tmpl w:val="0AA4B13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>
    <w:nsid w:val="00A99417"/>
    <w:multiLevelType w:val="multilevel"/>
    <w:tmpl w:val="FBFA430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>
    <w:nsid w:val="00A99418"/>
    <w:multiLevelType w:val="multilevel"/>
    <w:tmpl w:val="9074293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>
    <w:nsid w:val="0E155B4B"/>
    <w:multiLevelType w:val="multilevel"/>
    <w:tmpl w:val="70E691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>
    <w:nsid w:val="3F46165A"/>
    <w:multiLevelType w:val="multilevel"/>
    <w:tmpl w:val="70E691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>
    <w:nsid w:val="63BE3041"/>
    <w:multiLevelType w:val="multilevel"/>
    <w:tmpl w:val="C00032A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>
    <w:nsid w:val="67FC7178"/>
    <w:multiLevelType w:val="multilevel"/>
    <w:tmpl w:val="70E691C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10"/>
  </w:num>
  <w:num w:numId="14">
    <w:abstractNumId w:val="9"/>
  </w:num>
  <w:num w:numId="15">
    <w:abstractNumId w:val="12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67825"/>
    <w:rsid w:val="00035568"/>
    <w:rsid w:val="00081A07"/>
    <w:rsid w:val="00192D91"/>
    <w:rsid w:val="00314BF7"/>
    <w:rsid w:val="00466B59"/>
    <w:rsid w:val="00583D8D"/>
    <w:rsid w:val="005A7E04"/>
    <w:rsid w:val="005B5620"/>
    <w:rsid w:val="0066786F"/>
    <w:rsid w:val="00944A9D"/>
    <w:rsid w:val="00967825"/>
    <w:rsid w:val="009E4CA0"/>
    <w:rsid w:val="00B314BE"/>
    <w:rsid w:val="00C35A56"/>
    <w:rsid w:val="00EE284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ED15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14BF7"/>
    <w:pPr>
      <w:spacing w:after="100"/>
    </w:pPr>
  </w:style>
  <w:style w:type="paragraph" w:styleId="af">
    <w:name w:val="Balloon Text"/>
    <w:basedOn w:val="a"/>
    <w:link w:val="af0"/>
    <w:rsid w:val="00081A07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081A07"/>
    <w:rPr>
      <w:rFonts w:ascii="Tahoma" w:hAnsi="Tahoma" w:cs="Tahoma"/>
      <w:sz w:val="16"/>
      <w:szCs w:val="16"/>
    </w:rPr>
  </w:style>
  <w:style w:type="paragraph" w:styleId="af1">
    <w:name w:val="List Paragraph"/>
    <w:basedOn w:val="a"/>
    <w:rsid w:val="00C35A5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14BF7"/>
    <w:pPr>
      <w:spacing w:after="100"/>
    </w:pPr>
  </w:style>
  <w:style w:type="paragraph" w:styleId="af">
    <w:name w:val="Balloon Text"/>
    <w:basedOn w:val="a"/>
    <w:link w:val="af0"/>
    <w:rsid w:val="00081A07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081A07"/>
    <w:rPr>
      <w:rFonts w:ascii="Tahoma" w:hAnsi="Tahoma" w:cs="Tahoma"/>
      <w:sz w:val="16"/>
      <w:szCs w:val="16"/>
    </w:rPr>
  </w:style>
  <w:style w:type="paragraph" w:styleId="af1">
    <w:name w:val="List Paragraph"/>
    <w:basedOn w:val="a"/>
    <w:rsid w:val="00C35A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317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microsoft.com/office/2007/relationships/stylesWithEffects" Target="stylesWithEffect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958</Words>
  <Characters>5466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8</vt:lpstr>
    </vt:vector>
  </TitlesOfParts>
  <Company/>
  <LinksUpToDate>false</LinksUpToDate>
  <CharactersWithSpaces>64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ыполнил Чубаев Кирилл Евгеньевич, НММбд-04-24</dc:creator>
  <cp:lastModifiedBy>HP</cp:lastModifiedBy>
  <cp:revision>2</cp:revision>
  <cp:lastPrinted>2024-11-30T12:46:00Z</cp:lastPrinted>
  <dcterms:created xsi:type="dcterms:W3CDTF">2024-12-07T18:51:00Z</dcterms:created>
  <dcterms:modified xsi:type="dcterms:W3CDTF">2024-12-07T18:5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 теме: Программирование цикла. Обработка аргументов командной строки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